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C582EB" w14:textId="77777777" w:rsidR="00457F04" w:rsidRPr="0008233F" w:rsidRDefault="00457F04" w:rsidP="00457F04">
      <w:pPr>
        <w:spacing w:after="20"/>
        <w:jc w:val="right"/>
        <w:rPr>
          <w:sz w:val="24"/>
          <w:szCs w:val="24"/>
        </w:rPr>
      </w:pPr>
      <w:r w:rsidRPr="0008233F">
        <w:rPr>
          <w:sz w:val="20"/>
          <w:szCs w:val="28"/>
        </w:rPr>
        <w:t>Form Approved</w:t>
      </w:r>
    </w:p>
    <w:p w14:paraId="3E3C2812" w14:textId="7AD2F781" w:rsidR="00457F04" w:rsidRPr="0008233F" w:rsidRDefault="00457F04" w:rsidP="00457F04">
      <w:pPr>
        <w:spacing w:after="20"/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1678BA">
        <w:rPr>
          <w:sz w:val="20"/>
          <w:szCs w:val="28"/>
        </w:rPr>
        <w:t>0930-</w:t>
      </w:r>
      <w:r w:rsidR="004B69D2">
        <w:rPr>
          <w:sz w:val="20"/>
          <w:szCs w:val="28"/>
        </w:rPr>
        <w:t>xxxx</w:t>
      </w:r>
    </w:p>
    <w:p w14:paraId="24DA04F2" w14:textId="41844A1F" w:rsidR="00457F04" w:rsidRPr="00E95082" w:rsidRDefault="00457F04" w:rsidP="00457F04">
      <w:pPr>
        <w:shd w:val="clear" w:color="auto" w:fill="FFFFFF"/>
        <w:jc w:val="right"/>
        <w:rPr>
          <w:sz w:val="20"/>
          <w:szCs w:val="20"/>
        </w:rPr>
      </w:pPr>
      <w:r w:rsidRPr="00E95082">
        <w:rPr>
          <w:sz w:val="20"/>
          <w:szCs w:val="20"/>
        </w:rPr>
        <w:t xml:space="preserve">Exp. Date </w:t>
      </w:r>
      <w:r w:rsidR="004B69D2">
        <w:rPr>
          <w:sz w:val="20"/>
          <w:szCs w:val="20"/>
        </w:rPr>
        <w:t>xx/xx/xxxx</w:t>
      </w:r>
    </w:p>
    <w:p w14:paraId="60B6FA3A" w14:textId="3B756378" w:rsidR="00457F04" w:rsidRPr="00F26009" w:rsidRDefault="00457F04" w:rsidP="00E95082">
      <w:pPr>
        <w:pStyle w:val="Heading1"/>
      </w:pPr>
      <w:r w:rsidRPr="00F26009">
        <w:t>T</w:t>
      </w:r>
      <w:r w:rsidR="008F7263" w:rsidRPr="00F26009">
        <w:t>raining and Technical Assistance</w:t>
      </w:r>
      <w:r w:rsidRPr="00F26009">
        <w:t xml:space="preserve"> (TT</w:t>
      </w:r>
      <w:r w:rsidR="008F7263" w:rsidRPr="00F26009">
        <w:t>A</w:t>
      </w:r>
      <w:r w:rsidRPr="00F26009">
        <w:t xml:space="preserve">) </w:t>
      </w:r>
      <w:r w:rsidR="00E95082" w:rsidRPr="00F26009">
        <w:br/>
      </w:r>
      <w:r w:rsidRPr="00F26009">
        <w:t>GPRA Post-Event Form–(GPRA-PEF)</w:t>
      </w:r>
    </w:p>
    <w:p w14:paraId="4B8F2A5C" w14:textId="17659AFE" w:rsidR="009A7706" w:rsidRPr="00F26009" w:rsidRDefault="009A7706" w:rsidP="00E95082">
      <w:pPr>
        <w:pStyle w:val="disclaimer"/>
        <w:rPr>
          <w:szCs w:val="28"/>
        </w:rPr>
      </w:pPr>
      <w:r w:rsidRPr="00F26009">
        <w:t xml:space="preserve">Public reporting burden for this collection of information is estimated to average </w:t>
      </w:r>
      <w:r w:rsidR="00D377A2">
        <w:t>10</w:t>
      </w:r>
      <w:r w:rsidR="00813008" w:rsidRPr="00F26009">
        <w:t xml:space="preserve"> </w:t>
      </w:r>
      <w:r w:rsidRPr="00F26009">
        <w:t xml:space="preserve">minutes to complete this questionnaire. Send comments regarding this burden estimate or any other aspect of this collection of information to </w:t>
      </w:r>
      <w:r w:rsidRPr="00F26009">
        <w:rPr>
          <w:szCs w:val="20"/>
        </w:rPr>
        <w:t xml:space="preserve">the </w:t>
      </w:r>
      <w:r w:rsidR="00475C8D" w:rsidRPr="00F26009">
        <w:rPr>
          <w:szCs w:val="20"/>
        </w:rPr>
        <w:t xml:space="preserve">Substance Abuse and Mental Health Services Administration (SAMHSA) Reports Clearance Officer, </w:t>
      </w:r>
      <w:r w:rsidR="00475C8D" w:rsidRPr="00C2072E">
        <w:rPr>
          <w:szCs w:val="20"/>
        </w:rPr>
        <w:t>Room 15E57</w:t>
      </w:r>
      <w:r w:rsidR="00C2072E">
        <w:rPr>
          <w:szCs w:val="20"/>
        </w:rPr>
        <w:t>A</w:t>
      </w:r>
      <w:r w:rsidR="00475C8D" w:rsidRPr="00F26009">
        <w:rPr>
          <w:szCs w:val="20"/>
        </w:rPr>
        <w:t>, 5600 Fishers Lane, Rockville, MD 20857.</w:t>
      </w:r>
      <w:r w:rsidRPr="00F26009">
        <w:rPr>
          <w:szCs w:val="20"/>
        </w:rPr>
        <w:t xml:space="preserve"> An agency</w:t>
      </w:r>
      <w:r w:rsidRPr="00F26009">
        <w:rPr>
          <w:szCs w:val="36"/>
        </w:rPr>
        <w:t xml:space="preserve"> </w:t>
      </w:r>
      <w:r w:rsidRPr="00F26009">
        <w:t xml:space="preserve">may not conduct or sponsor and a person is not required to respond to a collection of information unless it displays a currently valid </w:t>
      </w:r>
      <w:r w:rsidR="005730F7" w:rsidRPr="00F26009">
        <w:t>Office of Management and Budget (</w:t>
      </w:r>
      <w:r w:rsidRPr="00F26009">
        <w:t>OMB</w:t>
      </w:r>
      <w:r w:rsidR="005730F7" w:rsidRPr="00F26009">
        <w:t>)</w:t>
      </w:r>
      <w:r w:rsidRPr="00F26009">
        <w:t xml:space="preserve"> control number. The control number for this project is </w:t>
      </w:r>
      <w:r w:rsidR="00C2072E">
        <w:rPr>
          <w:highlight w:val="yellow"/>
        </w:rPr>
        <w:t>0930</w:t>
      </w:r>
      <w:r w:rsidR="00A014AA" w:rsidRPr="00D377A2">
        <w:rPr>
          <w:highlight w:val="yellow"/>
        </w:rPr>
        <w:t>-xxxx</w:t>
      </w:r>
      <w:r w:rsidRPr="00F26009">
        <w:t>.</w:t>
      </w:r>
    </w:p>
    <w:p w14:paraId="4437A350" w14:textId="032DBB1E" w:rsidR="002E19A4" w:rsidRPr="00F26009" w:rsidRDefault="00457F04" w:rsidP="0089032D">
      <w:pPr>
        <w:pStyle w:val="Heading2"/>
      </w:pPr>
      <w:r w:rsidRPr="00F26009">
        <w:br w:type="page"/>
      </w:r>
      <w:r w:rsidR="002E19A4" w:rsidRPr="00F26009">
        <w:lastRenderedPageBreak/>
        <w:t>Protocol for New G</w:t>
      </w:r>
      <w:r w:rsidR="00655C3B" w:rsidRPr="00F26009">
        <w:t>P</w:t>
      </w:r>
      <w:r w:rsidR="002E19A4" w:rsidRPr="00F26009">
        <w:t>RA Process</w:t>
      </w:r>
      <w:r w:rsidR="00ED62BF" w:rsidRPr="00F26009">
        <w:t xml:space="preserve"> for </w:t>
      </w:r>
      <w:r w:rsidR="008F7263" w:rsidRPr="00F26009">
        <w:t>all</w:t>
      </w:r>
      <w:r w:rsidR="00ED62BF" w:rsidRPr="00F26009">
        <w:t xml:space="preserve"> </w:t>
      </w:r>
      <w:r w:rsidR="008F7263" w:rsidRPr="00F26009">
        <w:t>TTA Programs</w:t>
      </w:r>
    </w:p>
    <w:p w14:paraId="629A8D1D" w14:textId="3301CF22" w:rsidR="002E19A4" w:rsidRPr="00F26009" w:rsidRDefault="002E19A4" w:rsidP="00E95082">
      <w:pPr>
        <w:pStyle w:val="BodyText"/>
      </w:pPr>
      <w:r w:rsidRPr="00F26009">
        <w:t>The T</w:t>
      </w:r>
      <w:r w:rsidR="008F7263" w:rsidRPr="00F26009">
        <w:t>raining an</w:t>
      </w:r>
      <w:r w:rsidR="00352A5E" w:rsidRPr="00F26009">
        <w:t>d</w:t>
      </w:r>
      <w:r w:rsidR="008F7263" w:rsidRPr="00F26009">
        <w:t xml:space="preserve"> Technical Assistance programs are</w:t>
      </w:r>
      <w:r w:rsidR="00822554" w:rsidRPr="00F26009">
        <w:t xml:space="preserve"> </w:t>
      </w:r>
      <w:r w:rsidR="008F7263" w:rsidRPr="00F26009">
        <w:t xml:space="preserve">SAMHSA </w:t>
      </w:r>
      <w:r w:rsidR="008175D2" w:rsidRPr="00F26009">
        <w:t>programs</w:t>
      </w:r>
      <w:r w:rsidR="008F7263" w:rsidRPr="00F26009">
        <w:t xml:space="preserve"> funded with the intent to support community and professional development</w:t>
      </w:r>
      <w:r w:rsidR="00ED62BF" w:rsidRPr="00F26009">
        <w:t xml:space="preserve">. </w:t>
      </w:r>
      <w:r w:rsidR="00B74CC0" w:rsidRPr="00F26009">
        <w:t xml:space="preserve">A uniform data collection tool will be used by all </w:t>
      </w:r>
      <w:r w:rsidR="008F7263" w:rsidRPr="00F26009">
        <w:t>TTA grantees</w:t>
      </w:r>
      <w:r w:rsidR="00D501F6" w:rsidRPr="00F26009">
        <w:t>.</w:t>
      </w:r>
    </w:p>
    <w:p w14:paraId="3A850204" w14:textId="63C5991D" w:rsidR="002E19A4" w:rsidRPr="00F26009" w:rsidRDefault="001C7CAF" w:rsidP="00E95082">
      <w:pPr>
        <w:pStyle w:val="BodyText"/>
      </w:pPr>
      <w:r w:rsidRPr="00F26009">
        <w:rPr>
          <w:color w:val="222222"/>
        </w:rPr>
        <w:t>Government Performance and Results Act (</w:t>
      </w:r>
      <w:r w:rsidR="002E19A4" w:rsidRPr="00F26009">
        <w:rPr>
          <w:color w:val="222222"/>
        </w:rPr>
        <w:t>GPRA</w:t>
      </w:r>
      <w:r w:rsidRPr="00F26009">
        <w:rPr>
          <w:color w:val="222222"/>
        </w:rPr>
        <w:t>)</w:t>
      </w:r>
      <w:r w:rsidR="002E19A4" w:rsidRPr="00F26009">
        <w:rPr>
          <w:color w:val="222222"/>
        </w:rPr>
        <w:t xml:space="preserve"> </w:t>
      </w:r>
      <w:r w:rsidR="00FC25B3" w:rsidRPr="00F26009">
        <w:rPr>
          <w:color w:val="222222"/>
        </w:rPr>
        <w:t>Post-</w:t>
      </w:r>
      <w:r w:rsidR="002E19A4" w:rsidRPr="00F26009">
        <w:rPr>
          <w:color w:val="222222"/>
        </w:rPr>
        <w:t>Event Form (GPR</w:t>
      </w:r>
      <w:r w:rsidR="00BA074A" w:rsidRPr="00F26009">
        <w:rPr>
          <w:color w:val="222222"/>
        </w:rPr>
        <w:t>A-</w:t>
      </w:r>
      <w:r w:rsidR="00FC25B3" w:rsidRPr="00F26009">
        <w:rPr>
          <w:color w:val="222222"/>
        </w:rPr>
        <w:t>P</w:t>
      </w:r>
      <w:r w:rsidR="002E19A4" w:rsidRPr="00F26009">
        <w:rPr>
          <w:color w:val="222222"/>
        </w:rPr>
        <w:t>EF):</w:t>
      </w:r>
    </w:p>
    <w:p w14:paraId="1BAB2760" w14:textId="61F3C517" w:rsidR="002E19A4" w:rsidRPr="00F26009" w:rsidRDefault="002E19A4" w:rsidP="00E95082">
      <w:pPr>
        <w:pStyle w:val="ListBullet"/>
      </w:pPr>
      <w:r w:rsidRPr="00F26009">
        <w:t xml:space="preserve">This form will collect </w:t>
      </w:r>
      <w:r w:rsidR="00D501F6" w:rsidRPr="00F26009">
        <w:t xml:space="preserve">information </w:t>
      </w:r>
      <w:r w:rsidRPr="00F26009">
        <w:t>on participant demographics and satisfaction with the TT</w:t>
      </w:r>
      <w:r w:rsidR="008F7263" w:rsidRPr="00F26009">
        <w:t>A</w:t>
      </w:r>
      <w:r w:rsidRPr="00F26009">
        <w:t xml:space="preserve"> event.</w:t>
      </w:r>
    </w:p>
    <w:p w14:paraId="10125223" w14:textId="2D3BA6D7" w:rsidR="002E19A4" w:rsidRPr="00F26009" w:rsidRDefault="002E19A4" w:rsidP="00E95082">
      <w:pPr>
        <w:pStyle w:val="ListBullet"/>
      </w:pPr>
      <w:r w:rsidRPr="00F26009">
        <w:t>The GPRA-</w:t>
      </w:r>
      <w:r w:rsidR="00FC25B3" w:rsidRPr="00F26009">
        <w:t>P</w:t>
      </w:r>
      <w:r w:rsidRPr="00F26009">
        <w:t xml:space="preserve">EF will be used for all events </w:t>
      </w:r>
      <w:r w:rsidR="00D501F6" w:rsidRPr="00F26009">
        <w:t>(</w:t>
      </w:r>
      <w:r w:rsidR="008F7263" w:rsidRPr="00F26009">
        <w:t xml:space="preserve">presentations, </w:t>
      </w:r>
      <w:r w:rsidR="00D501F6" w:rsidRPr="00F26009">
        <w:t xml:space="preserve">training, technical assistance, and meetings) </w:t>
      </w:r>
      <w:r w:rsidRPr="00F26009">
        <w:t xml:space="preserve">regardless of the length of </w:t>
      </w:r>
      <w:r w:rsidR="00D501F6" w:rsidRPr="00F26009">
        <w:t>the event</w:t>
      </w:r>
      <w:r w:rsidRPr="00F26009">
        <w:t>.</w:t>
      </w:r>
    </w:p>
    <w:p w14:paraId="17557A6E" w14:textId="77777777" w:rsidR="00B656E6" w:rsidRPr="00F26009" w:rsidRDefault="00B656E6" w:rsidP="00B656E6"/>
    <w:p w14:paraId="45468987" w14:textId="758D373F" w:rsidR="002E19A4" w:rsidRPr="00F26009" w:rsidRDefault="00D501F6" w:rsidP="0089032D">
      <w:pPr>
        <w:pStyle w:val="Heading3"/>
        <w:rPr>
          <w:sz w:val="28"/>
          <w:szCs w:val="16"/>
        </w:rPr>
      </w:pPr>
      <w:r w:rsidRPr="00F26009">
        <w:br w:type="page"/>
      </w:r>
      <w:r w:rsidR="00422920" w:rsidRPr="00F26009">
        <w:rPr>
          <w:sz w:val="28"/>
          <w:szCs w:val="16"/>
        </w:rPr>
        <w:lastRenderedPageBreak/>
        <w:t>TT</w:t>
      </w:r>
      <w:r w:rsidR="008F7263" w:rsidRPr="00F26009">
        <w:rPr>
          <w:sz w:val="28"/>
          <w:szCs w:val="16"/>
        </w:rPr>
        <w:t>A</w:t>
      </w:r>
      <w:r w:rsidR="00422920" w:rsidRPr="00F26009">
        <w:rPr>
          <w:sz w:val="28"/>
          <w:szCs w:val="16"/>
        </w:rPr>
        <w:t xml:space="preserve"> </w:t>
      </w:r>
      <w:r w:rsidR="002E19A4" w:rsidRPr="00F26009">
        <w:rPr>
          <w:sz w:val="28"/>
          <w:szCs w:val="16"/>
        </w:rPr>
        <w:t xml:space="preserve">GPRA </w:t>
      </w:r>
      <w:r w:rsidR="00E74274" w:rsidRPr="00F26009">
        <w:rPr>
          <w:sz w:val="28"/>
          <w:szCs w:val="16"/>
        </w:rPr>
        <w:t>Post-</w:t>
      </w:r>
      <w:r w:rsidR="002E19A4" w:rsidRPr="00F26009">
        <w:rPr>
          <w:sz w:val="28"/>
          <w:szCs w:val="16"/>
        </w:rPr>
        <w:t>Event Form (GPRA</w:t>
      </w:r>
      <w:r w:rsidR="00BA074A" w:rsidRPr="00F26009">
        <w:rPr>
          <w:sz w:val="28"/>
          <w:szCs w:val="16"/>
        </w:rPr>
        <w:t>-</w:t>
      </w:r>
      <w:r w:rsidR="00E74274" w:rsidRPr="00F26009">
        <w:rPr>
          <w:sz w:val="28"/>
          <w:szCs w:val="16"/>
        </w:rPr>
        <w:t>P</w:t>
      </w:r>
      <w:r w:rsidR="002E19A4" w:rsidRPr="00F26009">
        <w:rPr>
          <w:sz w:val="28"/>
          <w:szCs w:val="16"/>
        </w:rPr>
        <w:t>EF)</w:t>
      </w:r>
    </w:p>
    <w:p w14:paraId="3E16E965" w14:textId="40CA390C" w:rsidR="00422920" w:rsidRPr="00F26009" w:rsidRDefault="00422920" w:rsidP="0089032D">
      <w:pPr>
        <w:pStyle w:val="BodyText"/>
      </w:pPr>
      <w:r w:rsidRPr="00F26009">
        <w:t xml:space="preserve">Event Name: </w:t>
      </w:r>
      <w:r w:rsidR="0089032D" w:rsidRPr="00F26009">
        <w:t>__________________________________</w:t>
      </w:r>
    </w:p>
    <w:p w14:paraId="192F18B0" w14:textId="29C916A3" w:rsidR="00422920" w:rsidRPr="00F26009" w:rsidRDefault="00422920" w:rsidP="0089032D">
      <w:pPr>
        <w:pStyle w:val="BodyText"/>
      </w:pPr>
      <w:r w:rsidRPr="00F26009">
        <w:t>Please print clearly in the boxes below using blue or black ink. Print only one number or letter in each square. Uppercase letters only.</w:t>
      </w:r>
    </w:p>
    <w:p w14:paraId="343C8720" w14:textId="77777777" w:rsidR="004E6229" w:rsidRDefault="002F3C48" w:rsidP="004E6229">
      <w:pPr>
        <w:pStyle w:val="BodyText"/>
        <w:keepNext/>
        <w:rPr>
          <w:b/>
        </w:rPr>
      </w:pPr>
      <w:r w:rsidRPr="00F26009">
        <w:rPr>
          <w:b/>
        </w:rPr>
        <w:t>Personal Code (please use uppercase letters):</w:t>
      </w:r>
    </w:p>
    <w:p w14:paraId="6DAB7E3E" w14:textId="74FA7615" w:rsidR="004E6229" w:rsidRDefault="004E6229" w:rsidP="004E6229">
      <w:pPr>
        <w:pStyle w:val="BodyText"/>
        <w:keepNext/>
        <w:rPr>
          <w:b/>
          <w:color w:val="FF0000"/>
        </w:rPr>
      </w:pPr>
      <w:r>
        <w:rPr>
          <w:b/>
          <w:color w:val="FF0000"/>
        </w:rPr>
        <w:t>Provide unique identifying instructions (</w:t>
      </w:r>
      <w:r w:rsidR="004B190B">
        <w:rPr>
          <w:b/>
          <w:color w:val="FF0000"/>
        </w:rPr>
        <w:t>12</w:t>
      </w:r>
      <w:r>
        <w:rPr>
          <w:b/>
          <w:color w:val="FF0000"/>
        </w:rPr>
        <w:t xml:space="preserve"> characters)</w:t>
      </w:r>
    </w:p>
    <w:p w14:paraId="2075363E" w14:textId="77777777" w:rsidR="004B190B" w:rsidRPr="004B190B" w:rsidRDefault="004B190B" w:rsidP="004B190B">
      <w:pPr>
        <w:keepNext/>
        <w:rPr>
          <w:b/>
        </w:rPr>
      </w:pPr>
      <w:r w:rsidRPr="004B190B">
        <w:rPr>
          <w:b/>
        </w:rPr>
        <w:t>___   ___   ___  ___        ___   ___   ___   ___   ___                ___ ___  ___</w:t>
      </w:r>
    </w:p>
    <w:p w14:paraId="4BAEBE2B" w14:textId="77777777" w:rsidR="004B190B" w:rsidRPr="004B190B" w:rsidRDefault="004B190B" w:rsidP="004B190B">
      <w:pPr>
        <w:keepNext/>
        <w:rPr>
          <w:b/>
        </w:rPr>
      </w:pPr>
      <w:r w:rsidRPr="004B190B">
        <w:rPr>
          <w:b/>
        </w:rPr>
        <w:t>M      M  /   D     D                     ZIPCODE</w:t>
      </w:r>
      <w:r w:rsidRPr="004B190B">
        <w:rPr>
          <w:b/>
        </w:rPr>
        <w:tab/>
      </w:r>
      <w:r w:rsidRPr="004B190B">
        <w:rPr>
          <w:b/>
        </w:rPr>
        <w:tab/>
        <w:t xml:space="preserve">FIRST 3 LAST NAME </w:t>
      </w:r>
    </w:p>
    <w:p w14:paraId="2CE53B0D" w14:textId="79254AF5" w:rsidR="004B190B" w:rsidRDefault="004B190B" w:rsidP="004E6229">
      <w:pPr>
        <w:pStyle w:val="BodyText"/>
        <w:keepNext/>
        <w:rPr>
          <w:b/>
        </w:rPr>
      </w:pPr>
    </w:p>
    <w:p w14:paraId="0C378983" w14:textId="77777777" w:rsidR="00492D73" w:rsidRPr="0026629C" w:rsidRDefault="00492D73" w:rsidP="00492D73">
      <w:pPr>
        <w:pStyle w:val="QuestionNumbered"/>
        <w:numPr>
          <w:ilvl w:val="0"/>
          <w:numId w:val="31"/>
        </w:numPr>
        <w:ind w:left="360" w:hanging="360"/>
      </w:pPr>
      <w:r w:rsidRPr="0026629C">
        <w:t xml:space="preserve">      What is your gender?</w:t>
      </w:r>
    </w:p>
    <w:p w14:paraId="49A317AB" w14:textId="77777777" w:rsidR="00492D73" w:rsidRPr="0026629C" w:rsidRDefault="00492D73" w:rsidP="00492D73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C4535BD" wp14:editId="162B5F1E">
                <wp:extent cx="91440" cy="91440"/>
                <wp:effectExtent l="0" t="0" r="3810" b="3810"/>
                <wp:docPr id="1506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F77FEC3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" filled="f" strokeweight=".5pt">
                <w10:anchorlock/>
              </v:oval>
            </w:pict>
          </mc:Fallback>
        </mc:AlternateContent>
      </w:r>
      <w:r w:rsidRPr="0026629C">
        <w:tab/>
        <w:t>Male</w:t>
      </w:r>
    </w:p>
    <w:p w14:paraId="10CFD3FD" w14:textId="77777777" w:rsidR="00492D73" w:rsidRPr="0026629C" w:rsidRDefault="00492D73" w:rsidP="00492D73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18ECB201" wp14:editId="4B759B5E">
                <wp:extent cx="91440" cy="91440"/>
                <wp:effectExtent l="0" t="0" r="3810" b="3810"/>
                <wp:docPr id="1507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BD93AD8" id="Oval 523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" filled="f" strokeweight=".5pt">
                <w10:anchorlock/>
              </v:oval>
            </w:pict>
          </mc:Fallback>
        </mc:AlternateContent>
      </w:r>
      <w:r w:rsidRPr="0026629C">
        <w:tab/>
        <w:t>Female</w:t>
      </w:r>
    </w:p>
    <w:p w14:paraId="100454B9" w14:textId="77777777" w:rsidR="00492D73" w:rsidRPr="0026629C" w:rsidRDefault="00492D73" w:rsidP="00492D73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9D6382A" wp14:editId="2A35AD5A">
                <wp:extent cx="91440" cy="91440"/>
                <wp:effectExtent l="0" t="0" r="3810" b="3810"/>
                <wp:docPr id="1508" name="Oval 52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D0D54DF" id="Oval 52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" filled="f" strokeweight=".5pt">
                <w10:anchorlock/>
              </v:oval>
            </w:pict>
          </mc:Fallback>
        </mc:AlternateContent>
      </w:r>
      <w:r w:rsidRPr="0026629C">
        <w:tab/>
        <w:t>Trans</w:t>
      </w:r>
      <w:r>
        <w:t>gender</w:t>
      </w:r>
    </w:p>
    <w:p w14:paraId="1132FF72" w14:textId="77777777" w:rsidR="00492D73" w:rsidRPr="0026629C" w:rsidRDefault="00492D73" w:rsidP="00492D73">
      <w:pPr>
        <w:pStyle w:val="Response"/>
        <w:tabs>
          <w:tab w:val="clear" w:pos="10800"/>
          <w:tab w:val="right" w:leader="underscore" w:pos="6480"/>
        </w:tabs>
      </w:pPr>
      <w:r w:rsidRPr="0026629C">
        <w:rPr>
          <w:noProof/>
        </w:rPr>
        <mc:AlternateContent>
          <mc:Choice Requires="wps">
            <w:drawing>
              <wp:inline distT="0" distB="0" distL="0" distR="0" wp14:anchorId="6848268A" wp14:editId="32FB7BF6">
                <wp:extent cx="91440" cy="91440"/>
                <wp:effectExtent l="0" t="0" r="3810" b="3810"/>
                <wp:docPr id="1092" name="Oval 52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5A1C0EAC" id="Oval 521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" filled="f" strokeweight=".5pt">
                <w10:anchorlock/>
              </v:oval>
            </w:pict>
          </mc:Fallback>
        </mc:AlternateContent>
      </w:r>
      <w:r w:rsidRPr="0026629C">
        <w:tab/>
      </w:r>
      <w:r>
        <w:t>Other (</w:t>
      </w:r>
      <w:r w:rsidRPr="0026629C">
        <w:t>Specify</w:t>
      </w:r>
      <w:r>
        <w:t>)______________________________</w:t>
      </w:r>
    </w:p>
    <w:p w14:paraId="7884B5F0" w14:textId="6B5A8811" w:rsidR="004E6229" w:rsidRPr="002024C8" w:rsidRDefault="00492D73" w:rsidP="002024C8">
      <w:pPr>
        <w:pStyle w:val="Response"/>
        <w:tabs>
          <w:tab w:val="clear" w:pos="10800"/>
          <w:tab w:val="right" w:leader="underscore" w:pos="6480"/>
        </w:tabs>
      </w:pPr>
      <w:r w:rsidRPr="0026629C">
        <w:rPr>
          <w:noProof/>
        </w:rPr>
        <mc:AlternateContent>
          <mc:Choice Requires="wps">
            <w:drawing>
              <wp:inline distT="0" distB="0" distL="0" distR="0" wp14:anchorId="74CF618F" wp14:editId="52DE98F1">
                <wp:extent cx="91440" cy="91440"/>
                <wp:effectExtent l="0" t="0" r="3810" b="3810"/>
                <wp:docPr id="1108" name="Oval 52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F4EDB2F" id="Oval 520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" filled="f" strokeweight=".5pt">
                <w10:anchorlock/>
              </v:oval>
            </w:pict>
          </mc:Fallback>
        </mc:AlternateContent>
      </w:r>
      <w:r w:rsidRPr="0026629C">
        <w:t xml:space="preserve">    Refused </w:t>
      </w:r>
      <w:bookmarkStart w:id="0" w:name="_GoBack"/>
      <w:bookmarkEnd w:id="0"/>
    </w:p>
    <w:p w14:paraId="029A1DAF" w14:textId="77777777" w:rsidR="00492D73" w:rsidRDefault="00492D73" w:rsidP="00492D73">
      <w:pPr>
        <w:pStyle w:val="Response"/>
        <w:ind w:left="1440"/>
      </w:pPr>
      <w:r w:rsidRPr="00BD13EA">
        <w:rPr>
          <w:i/>
        </w:rPr>
        <w:t>[IF Yes to Trans</w:t>
      </w:r>
      <w:r>
        <w:rPr>
          <w:i/>
        </w:rPr>
        <w:t>gender</w:t>
      </w:r>
      <w:r w:rsidRPr="00BD13EA">
        <w:rPr>
          <w:i/>
        </w:rPr>
        <w:t>]</w:t>
      </w:r>
      <w:r w:rsidRPr="00BD13EA">
        <w:t xml:space="preserve"> </w:t>
      </w:r>
      <w:r>
        <w:t>Do you consider yourself to be?</w:t>
      </w:r>
    </w:p>
    <w:p w14:paraId="6D717E97" w14:textId="77777777" w:rsidR="00492D73" w:rsidRDefault="00492D73" w:rsidP="00492D73">
      <w:pPr>
        <w:pStyle w:val="Response"/>
        <w:ind w:left="144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53B7899" wp14:editId="558E2A4C">
                <wp:extent cx="91440" cy="91440"/>
                <wp:effectExtent l="0" t="0" r="3810" b="3810"/>
                <wp:docPr id="110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508058AE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" filled="f" strokeweight=".5pt">
                <w10:anchorlock/>
              </v:oval>
            </w:pict>
          </mc:Fallback>
        </mc:AlternateContent>
      </w:r>
      <w:r>
        <w:t xml:space="preserve"> Transgender, male to female </w:t>
      </w:r>
    </w:p>
    <w:p w14:paraId="361253A8" w14:textId="77777777" w:rsidR="00492D73" w:rsidRDefault="00492D73" w:rsidP="00492D73">
      <w:pPr>
        <w:pStyle w:val="Response"/>
        <w:ind w:left="144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9F97F99" wp14:editId="03A0F032">
                <wp:extent cx="91440" cy="91440"/>
                <wp:effectExtent l="0" t="0" r="3810" b="3810"/>
                <wp:docPr id="111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DDBEC99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" filled="f" strokeweight=".5pt">
                <w10:anchorlock/>
              </v:oval>
            </w:pict>
          </mc:Fallback>
        </mc:AlternateContent>
      </w:r>
      <w:r>
        <w:t xml:space="preserve"> Transgender, female to male </w:t>
      </w:r>
    </w:p>
    <w:p w14:paraId="782014B1" w14:textId="77777777" w:rsidR="00492D73" w:rsidRPr="00BD13EA" w:rsidRDefault="00492D73" w:rsidP="00492D73">
      <w:pPr>
        <w:pStyle w:val="Response"/>
        <w:ind w:left="144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02B58F3" wp14:editId="2A003141">
                <wp:extent cx="91440" cy="91440"/>
                <wp:effectExtent l="0" t="0" r="3810" b="3810"/>
                <wp:docPr id="111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496CF03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" filled="f" strokeweight=".5pt">
                <w10:anchorlock/>
              </v:oval>
            </w:pict>
          </mc:Fallback>
        </mc:AlternateContent>
      </w:r>
      <w:r>
        <w:t xml:space="preserve"> Transgender, gender nonconforming</w:t>
      </w:r>
    </w:p>
    <w:p w14:paraId="01C6C124" w14:textId="3AB293B3" w:rsidR="00492D73" w:rsidRDefault="00492D73" w:rsidP="00492D73">
      <w:pPr>
        <w:pStyle w:val="QuestionNumbered"/>
        <w:ind w:left="720" w:hanging="720"/>
      </w:pPr>
      <w:r w:rsidRPr="00586010">
        <w:t>Are you Hispanic, Latinio/a,or Latinx?</w:t>
      </w:r>
    </w:p>
    <w:p w14:paraId="091F195B" w14:textId="6C2C7FC5" w:rsidR="00CA0BA1" w:rsidRPr="0026629C" w:rsidRDefault="00CA0BA1" w:rsidP="00CA0BA1">
      <w:pPr>
        <w:pStyle w:val="QuestionNumbered"/>
        <w:numPr>
          <w:ilvl w:val="0"/>
          <w:numId w:val="0"/>
        </w:numPr>
        <w:spacing w:before="0" w:after="0"/>
        <w:ind w:left="187"/>
      </w:pPr>
      <w:r>
        <w:t xml:space="preserve">      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B38C234" wp14:editId="5B7F1EE1">
                <wp:extent cx="91440" cy="91440"/>
                <wp:effectExtent l="0" t="0" r="3810" b="3810"/>
                <wp:docPr id="1511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7498BE1" id="Oval 51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KbQw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Pr="0026629C">
        <w:tab/>
        <w:t>Yes</w:t>
      </w:r>
    </w:p>
    <w:p w14:paraId="091C6638" w14:textId="14B8791A" w:rsidR="00CA0BA1" w:rsidRPr="00904450" w:rsidRDefault="00CA0BA1" w:rsidP="00CA0BA1">
      <w:pPr>
        <w:pStyle w:val="QuestionNumbered"/>
        <w:numPr>
          <w:ilvl w:val="0"/>
          <w:numId w:val="0"/>
        </w:numPr>
        <w:spacing w:before="0" w:after="0"/>
        <w:ind w:left="187"/>
      </w:pPr>
      <w:r>
        <w:t xml:space="preserve">      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6D07D59" wp14:editId="7765907A">
                <wp:extent cx="91440" cy="91440"/>
                <wp:effectExtent l="0" t="0" r="3810" b="3810"/>
                <wp:docPr id="1512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276887D" id="Oval 518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vlQ20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Pr="0026629C">
        <w:tab/>
        <w:t>No</w:t>
      </w:r>
      <w:r>
        <w:t xml:space="preserve">    </w:t>
      </w:r>
    </w:p>
    <w:p w14:paraId="0A169073" w14:textId="77777777" w:rsidR="002024C8" w:rsidRDefault="00CA0BA1" w:rsidP="002024C8">
      <w:pPr>
        <w:pStyle w:val="QuestionNumbered"/>
        <w:numPr>
          <w:ilvl w:val="0"/>
          <w:numId w:val="0"/>
        </w:numPr>
        <w:spacing w:before="0" w:after="0"/>
        <w:ind w:left="187"/>
      </w:pPr>
      <w:r>
        <w:t xml:space="preserve"> </w:t>
      </w:r>
    </w:p>
    <w:p w14:paraId="2AA3F915" w14:textId="38F780D7" w:rsidR="00FA7A79" w:rsidRPr="00F26009" w:rsidRDefault="00CA0BA1" w:rsidP="002024C8">
      <w:pPr>
        <w:pStyle w:val="QuestionNumbered"/>
        <w:numPr>
          <w:ilvl w:val="0"/>
          <w:numId w:val="0"/>
        </w:numPr>
        <w:spacing w:before="0" w:after="0"/>
        <w:ind w:left="187"/>
      </w:pPr>
      <w:r>
        <w:t>What is your race? (Select one or more)</w:t>
      </w:r>
    </w:p>
    <w:p w14:paraId="6F97772A" w14:textId="1FC1A00F" w:rsidR="00FA7A79" w:rsidRPr="0026629C" w:rsidRDefault="00FA7A79" w:rsidP="00FA7A79">
      <w:pPr>
        <w:pStyle w:val="ResponseHeader"/>
        <w:tabs>
          <w:tab w:val="left" w:pos="5040"/>
          <w:tab w:val="left" w:pos="5580"/>
          <w:tab w:val="left" w:pos="6120"/>
        </w:tabs>
        <w:rPr>
          <w:sz w:val="22"/>
        </w:rPr>
      </w:pPr>
      <w:r w:rsidRPr="0026629C">
        <w:rPr>
          <w:sz w:val="22"/>
        </w:rPr>
        <w:tab/>
      </w:r>
    </w:p>
    <w:p w14:paraId="20C36C9D" w14:textId="222AA870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Black or African American</w:t>
      </w:r>
    </w:p>
    <w:p w14:paraId="6CC948FB" w14:textId="453F13A9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 xml:space="preserve">White </w:t>
      </w:r>
    </w:p>
    <w:p w14:paraId="0101C9BC" w14:textId="3246E474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American Indian or Alaska Native</w:t>
      </w:r>
    </w:p>
    <w:p w14:paraId="3CA4F136" w14:textId="1FE2051A" w:rsidR="00FA7A79" w:rsidRPr="00D562C2" w:rsidRDefault="00492D73" w:rsidP="00CA0BA1">
      <w:pPr>
        <w:pStyle w:val="questionresponse"/>
        <w:numPr>
          <w:ilvl w:val="1"/>
          <w:numId w:val="30"/>
        </w:numPr>
      </w:pPr>
      <w:r>
        <w:t xml:space="preserve">Asian </w:t>
      </w:r>
      <w:r w:rsidR="00FA7A79" w:rsidRPr="0026629C">
        <w:t>Asian</w:t>
      </w:r>
    </w:p>
    <w:p w14:paraId="1EC67C23" w14:textId="4EDBF99E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Chinese</w:t>
      </w:r>
    </w:p>
    <w:p w14:paraId="3F950FA6" w14:textId="3CEA6D98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Filipino</w:t>
      </w:r>
    </w:p>
    <w:p w14:paraId="54863157" w14:textId="1750B859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Japanese</w:t>
      </w:r>
    </w:p>
    <w:p w14:paraId="3B1FAEDF" w14:textId="66114FE6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Korean</w:t>
      </w:r>
    </w:p>
    <w:p w14:paraId="498479CD" w14:textId="0A533520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Vietnames</w:t>
      </w:r>
      <w:r>
        <w:t>e</w:t>
      </w:r>
    </w:p>
    <w:p w14:paraId="7A4190AD" w14:textId="6D7351A4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Other Asian</w:t>
      </w:r>
    </w:p>
    <w:p w14:paraId="40582992" w14:textId="6700AE25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Native Hawaiian</w:t>
      </w:r>
    </w:p>
    <w:p w14:paraId="113F8F19" w14:textId="1A8C8979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Guamanian or Chamorro</w:t>
      </w:r>
    </w:p>
    <w:p w14:paraId="4E616961" w14:textId="31531E0D" w:rsidR="00FA7A79" w:rsidRPr="0026629C" w:rsidRDefault="00FA7A79" w:rsidP="00CA0BA1">
      <w:pPr>
        <w:pStyle w:val="questionresponse"/>
        <w:numPr>
          <w:ilvl w:val="1"/>
          <w:numId w:val="30"/>
        </w:numPr>
      </w:pPr>
      <w:r w:rsidRPr="0026629C">
        <w:t>Samoan</w:t>
      </w:r>
      <w:r w:rsidRPr="0026629C">
        <w:tab/>
      </w:r>
    </w:p>
    <w:p w14:paraId="0A148A07" w14:textId="659231C4" w:rsidR="00FA7A79" w:rsidRDefault="00FA7A79" w:rsidP="00CA0BA1">
      <w:pPr>
        <w:pStyle w:val="questionresponse"/>
        <w:numPr>
          <w:ilvl w:val="1"/>
          <w:numId w:val="30"/>
        </w:numPr>
      </w:pPr>
      <w:r w:rsidRPr="0026629C">
        <w:t>Other Pacific Islande</w:t>
      </w:r>
    </w:p>
    <w:p w14:paraId="348C0E23" w14:textId="77777777" w:rsidR="00CA0BA1" w:rsidRPr="0026629C" w:rsidRDefault="00CA0BA1" w:rsidP="00CA0BA1">
      <w:pPr>
        <w:pStyle w:val="questionresponse"/>
        <w:numPr>
          <w:ilvl w:val="0"/>
          <w:numId w:val="0"/>
        </w:numPr>
        <w:ind w:left="1440"/>
      </w:pPr>
    </w:p>
    <w:p w14:paraId="1C9FABA3" w14:textId="77D16666" w:rsidR="00E23734" w:rsidRDefault="00E23734" w:rsidP="00CA0BA1">
      <w:pPr>
        <w:pStyle w:val="QuestionNumbered"/>
      </w:pPr>
      <w:r>
        <w:t>What is your date of birth?*</w:t>
      </w:r>
    </w:p>
    <w:p w14:paraId="34885D10" w14:textId="77777777" w:rsidR="00E23734" w:rsidRDefault="00E23734" w:rsidP="00E23734">
      <w:pPr>
        <w:pStyle w:val="Response"/>
        <w:tabs>
          <w:tab w:val="clear" w:pos="1080"/>
          <w:tab w:val="clear" w:pos="2160"/>
          <w:tab w:val="center" w:pos="1260"/>
          <w:tab w:val="center" w:pos="2430"/>
          <w:tab w:val="left" w:pos="3240"/>
        </w:tabs>
        <w:spacing w:before="240"/>
        <w:ind w:left="720" w:firstLine="0"/>
      </w:pPr>
      <w:r>
        <w:t xml:space="preserve">|____|____| / </w:t>
      </w:r>
      <w:r>
        <w:tab/>
        <w:t>|____|____|____|____|</w:t>
      </w:r>
      <w:r>
        <w:br/>
      </w:r>
      <w:r>
        <w:tab/>
        <w:t>Month</w:t>
      </w:r>
      <w:r>
        <w:tab/>
        <w:t xml:space="preserve">                Year</w:t>
      </w:r>
    </w:p>
    <w:p w14:paraId="01B560FE" w14:textId="05521E43" w:rsidR="00E23734" w:rsidRDefault="00E23734" w:rsidP="00CA0BA1">
      <w:pPr>
        <w:pStyle w:val="QuestionNumbered"/>
      </w:pPr>
      <w:r>
        <w:t>What is your sexual orientation?</w:t>
      </w:r>
    </w:p>
    <w:p w14:paraId="2656919E" w14:textId="73A7571D" w:rsidR="00E23734" w:rsidRDefault="00E23734" w:rsidP="00CA0BA1">
      <w:pPr>
        <w:pStyle w:val="questionresponse"/>
        <w:numPr>
          <w:ilvl w:val="1"/>
          <w:numId w:val="30"/>
        </w:numPr>
      </w:pPr>
      <w:r>
        <w:t>Straight Or Heterosexual</w:t>
      </w:r>
    </w:p>
    <w:p w14:paraId="621D2DB8" w14:textId="68F3A9F5" w:rsidR="00E23734" w:rsidRDefault="00E23734" w:rsidP="00CA0BA1">
      <w:pPr>
        <w:pStyle w:val="questionresponse"/>
        <w:numPr>
          <w:ilvl w:val="1"/>
          <w:numId w:val="30"/>
        </w:numPr>
      </w:pPr>
      <w:r>
        <w:t>Gay Or Lesbian</w:t>
      </w:r>
    </w:p>
    <w:p w14:paraId="146FDC17" w14:textId="2ABD58DF" w:rsidR="00E23734" w:rsidRDefault="00E23734" w:rsidP="00CA0BA1">
      <w:pPr>
        <w:pStyle w:val="questionresponse"/>
        <w:numPr>
          <w:ilvl w:val="1"/>
          <w:numId w:val="30"/>
        </w:numPr>
      </w:pPr>
      <w:r>
        <w:t>Bisexual</w:t>
      </w:r>
    </w:p>
    <w:p w14:paraId="225B1594" w14:textId="12155AC3" w:rsidR="00E23734" w:rsidRDefault="00E23734" w:rsidP="00CA0BA1">
      <w:pPr>
        <w:pStyle w:val="questionresponse"/>
        <w:numPr>
          <w:ilvl w:val="1"/>
          <w:numId w:val="30"/>
        </w:numPr>
      </w:pPr>
      <w:r>
        <w:t>Queer, Pansexual, And/Or Questioning</w:t>
      </w:r>
    </w:p>
    <w:p w14:paraId="1B57A396" w14:textId="32A21CBD" w:rsidR="00E23734" w:rsidRDefault="00E23734" w:rsidP="00CA0BA1">
      <w:pPr>
        <w:pStyle w:val="questionresponse"/>
        <w:numPr>
          <w:ilvl w:val="1"/>
          <w:numId w:val="30"/>
        </w:numPr>
      </w:pPr>
      <w:r>
        <w:t>Something Else? Please Specify ___________________________________</w:t>
      </w:r>
    </w:p>
    <w:p w14:paraId="0C2B7CA6" w14:textId="02746EC9" w:rsidR="00E23734" w:rsidRDefault="00E23734" w:rsidP="00CA0BA1">
      <w:pPr>
        <w:pStyle w:val="questionresponse"/>
        <w:numPr>
          <w:ilvl w:val="1"/>
          <w:numId w:val="30"/>
        </w:numPr>
      </w:pPr>
      <w:r>
        <w:t>Refused</w:t>
      </w:r>
    </w:p>
    <w:p w14:paraId="6FC872A3" w14:textId="3132690E" w:rsidR="00955099" w:rsidRPr="00F26009" w:rsidRDefault="00F26009" w:rsidP="00CA0BA1">
      <w:pPr>
        <w:pStyle w:val="QuestionNumbered"/>
      </w:pPr>
      <w:r>
        <w:t>P</w:t>
      </w:r>
      <w:r w:rsidR="00955099" w:rsidRPr="00F26009">
        <w:t>lease select the best category that describes your community:</w:t>
      </w:r>
    </w:p>
    <w:p w14:paraId="3FFA0C54" w14:textId="6C9D0C56" w:rsidR="00955099" w:rsidRPr="00F26009" w:rsidRDefault="00955099" w:rsidP="00CA0BA1">
      <w:pPr>
        <w:pStyle w:val="questionresponse"/>
        <w:numPr>
          <w:ilvl w:val="1"/>
          <w:numId w:val="30"/>
        </w:numPr>
      </w:pPr>
      <w:r w:rsidRPr="00F26009">
        <w:t>Urban</w:t>
      </w:r>
      <w:r w:rsidR="00BB21C7" w:rsidRPr="00F26009">
        <w:t xml:space="preserve"> or Suburban</w:t>
      </w:r>
      <w:r w:rsidRPr="00F26009">
        <w:t xml:space="preserve"> Community</w:t>
      </w:r>
      <w:r w:rsidR="00BB21C7" w:rsidRPr="00F26009">
        <w:t xml:space="preserve"> (</w:t>
      </w:r>
      <w:r w:rsidR="00BB21C7" w:rsidRPr="00F26009">
        <w:rPr>
          <w:i/>
          <w:iCs/>
        </w:rPr>
        <w:t>communities locates in a city or town</w:t>
      </w:r>
      <w:r w:rsidR="00BB21C7" w:rsidRPr="00F26009">
        <w:t>)</w:t>
      </w:r>
    </w:p>
    <w:p w14:paraId="0119B3E9" w14:textId="6DE11F6A" w:rsidR="00955099" w:rsidRPr="00F26009" w:rsidRDefault="00955099" w:rsidP="00CA0BA1">
      <w:pPr>
        <w:pStyle w:val="questionresponse"/>
        <w:numPr>
          <w:ilvl w:val="1"/>
          <w:numId w:val="30"/>
        </w:numPr>
      </w:pPr>
      <w:r w:rsidRPr="00F26009">
        <w:t>Tribal Community</w:t>
      </w:r>
      <w:r w:rsidR="00BB21C7" w:rsidRPr="00F26009">
        <w:t xml:space="preserve"> (</w:t>
      </w:r>
      <w:r w:rsidR="00BB21C7" w:rsidRPr="00F26009">
        <w:rPr>
          <w:i/>
          <w:iCs/>
        </w:rPr>
        <w:t xml:space="preserve">any </w:t>
      </w:r>
      <w:r w:rsidR="00F26009" w:rsidRPr="00F26009">
        <w:rPr>
          <w:i/>
          <w:iCs/>
        </w:rPr>
        <w:t xml:space="preserve">American </w:t>
      </w:r>
      <w:r w:rsidR="00BB21C7" w:rsidRPr="00F26009">
        <w:rPr>
          <w:i/>
          <w:iCs/>
        </w:rPr>
        <w:t>Indian or Alaska Native tribe, band, nation, pueblo, village, or community</w:t>
      </w:r>
      <w:r w:rsidR="00F26009" w:rsidRPr="00F26009">
        <w:t>)</w:t>
      </w:r>
    </w:p>
    <w:p w14:paraId="1BF77DE2" w14:textId="3A8AB262" w:rsidR="00BB21C7" w:rsidRPr="00F26009" w:rsidRDefault="00BB21C7" w:rsidP="00CA0BA1">
      <w:pPr>
        <w:pStyle w:val="questionresponse"/>
        <w:numPr>
          <w:ilvl w:val="1"/>
          <w:numId w:val="30"/>
        </w:numPr>
      </w:pPr>
      <w:r w:rsidRPr="00F26009">
        <w:t xml:space="preserve">Rural </w:t>
      </w:r>
      <w:r w:rsidR="00F26009">
        <w:t xml:space="preserve">or Fronttier </w:t>
      </w:r>
      <w:r w:rsidRPr="00F26009">
        <w:t>Community (</w:t>
      </w:r>
      <w:r w:rsidR="00F26009" w:rsidRPr="00F26009">
        <w:rPr>
          <w:i/>
          <w:iCs/>
        </w:rPr>
        <w:t>sparsely populated areas that are geographically isolated from population centers and services, usually</w:t>
      </w:r>
      <w:r w:rsidRPr="00F26009">
        <w:rPr>
          <w:i/>
          <w:iCs/>
        </w:rPr>
        <w:t xml:space="preserve"> has few homes or other buildings, and not very many people</w:t>
      </w:r>
      <w:r w:rsidRPr="00F26009">
        <w:t>)</w:t>
      </w:r>
    </w:p>
    <w:p w14:paraId="715CD9F7" w14:textId="0F633145" w:rsidR="00955099" w:rsidRPr="00F26009" w:rsidRDefault="00955099" w:rsidP="00CA0BA1">
      <w:pPr>
        <w:pStyle w:val="questionresponse"/>
        <w:numPr>
          <w:ilvl w:val="1"/>
          <w:numId w:val="30"/>
        </w:numPr>
      </w:pPr>
      <w:r w:rsidRPr="00F26009">
        <w:t>Unknown</w:t>
      </w:r>
    </w:p>
    <w:p w14:paraId="137BCBE2" w14:textId="5D09F72C" w:rsidR="00955099" w:rsidRPr="00F26009" w:rsidRDefault="00140FA3" w:rsidP="00CA0BA1">
      <w:pPr>
        <w:pStyle w:val="questionresponse"/>
        <w:numPr>
          <w:ilvl w:val="1"/>
          <w:numId w:val="30"/>
        </w:numPr>
      </w:pPr>
      <w:r w:rsidRPr="00F26009">
        <w:t>Other: _______________________</w:t>
      </w:r>
    </w:p>
    <w:p w14:paraId="057B1318" w14:textId="77777777" w:rsidR="00CB6EAC" w:rsidRPr="00F26009" w:rsidRDefault="00CB6EAC" w:rsidP="00CA0BA1">
      <w:pPr>
        <w:pStyle w:val="QuestionNumbered"/>
      </w:pPr>
      <w:r w:rsidRPr="00F26009">
        <w:t>What is the highest degree you have received? (Select one):</w:t>
      </w:r>
    </w:p>
    <w:p w14:paraId="5D983837" w14:textId="77777777" w:rsidR="00CB6EAC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Less than high school</w:t>
      </w:r>
    </w:p>
    <w:p w14:paraId="33B16E2C" w14:textId="77777777" w:rsidR="00CB6EAC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High school diploma or equivalent</w:t>
      </w:r>
      <w:r w:rsidR="00F11D14" w:rsidRPr="00F26009">
        <w:t xml:space="preserve"> (GED)</w:t>
      </w:r>
    </w:p>
    <w:p w14:paraId="38DC5FCF" w14:textId="77777777" w:rsidR="00CB6EAC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Some college, but no degree</w:t>
      </w:r>
    </w:p>
    <w:p w14:paraId="79544929" w14:textId="77777777" w:rsidR="00CB6EAC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Associate’s degree</w:t>
      </w:r>
    </w:p>
    <w:p w14:paraId="3187963E" w14:textId="77777777" w:rsidR="00CB6EAC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Bachelor’s degree</w:t>
      </w:r>
    </w:p>
    <w:p w14:paraId="399B952D" w14:textId="77777777" w:rsidR="00CB6EAC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Master’s degree</w:t>
      </w:r>
    </w:p>
    <w:p w14:paraId="773FEBBA" w14:textId="1D9E1109" w:rsidR="00F11D14" w:rsidRPr="00F26009" w:rsidRDefault="00A063FE" w:rsidP="00CA0BA1">
      <w:pPr>
        <w:pStyle w:val="questionresponse"/>
        <w:numPr>
          <w:ilvl w:val="1"/>
          <w:numId w:val="30"/>
        </w:numPr>
      </w:pPr>
      <w:r>
        <w:t>Doctorate or equivalent (</w:t>
      </w:r>
      <w:r w:rsidRPr="00F26009">
        <w:t>e.g., PhD, EdD, DPT</w:t>
      </w:r>
      <w:r>
        <w:t>)</w:t>
      </w:r>
    </w:p>
    <w:p w14:paraId="4BEECA76" w14:textId="18F1C2E5" w:rsidR="009B55A4" w:rsidRPr="00F26009" w:rsidRDefault="00CB6EAC" w:rsidP="00CA0BA1">
      <w:pPr>
        <w:pStyle w:val="questionresponse"/>
        <w:numPr>
          <w:ilvl w:val="1"/>
          <w:numId w:val="30"/>
        </w:numPr>
      </w:pPr>
      <w:r w:rsidRPr="00F26009">
        <w:t>Other</w:t>
      </w:r>
      <w:r w:rsidR="00F11D14" w:rsidRPr="00F26009">
        <w:t xml:space="preserve">, </w:t>
      </w:r>
      <w:r w:rsidRPr="00F26009">
        <w:t>please specify:</w:t>
      </w:r>
      <w:r w:rsidR="001E0E3F" w:rsidRPr="00F26009">
        <w:tab/>
      </w:r>
    </w:p>
    <w:p w14:paraId="29B5B817" w14:textId="6E7AD537" w:rsidR="00EA2C15" w:rsidRPr="00F26009" w:rsidRDefault="00EA2C15" w:rsidP="00CA0BA1">
      <w:pPr>
        <w:pStyle w:val="QuestionNumbered"/>
      </w:pPr>
      <w:bookmarkStart w:id="1" w:name="_Hlk67412051"/>
      <w:r w:rsidRPr="00F26009">
        <w:t xml:space="preserve">What is your primary </w:t>
      </w:r>
      <w:r w:rsidR="001945C5" w:rsidRPr="00F26009">
        <w:t>occupation/</w:t>
      </w:r>
      <w:r w:rsidRPr="00F26009">
        <w:t>profession? (Select one):</w:t>
      </w:r>
    </w:p>
    <w:bookmarkEnd w:id="1"/>
    <w:p w14:paraId="3B640C5E" w14:textId="73287949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Addictions </w:t>
      </w:r>
      <w:r w:rsidR="00A014AA" w:rsidRPr="00F26009">
        <w:t>p</w:t>
      </w:r>
      <w:r w:rsidRPr="00F26009">
        <w:t>rofessional</w:t>
      </w:r>
    </w:p>
    <w:p w14:paraId="083B4CF7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Psychiatrist</w:t>
      </w:r>
    </w:p>
    <w:p w14:paraId="660458E6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Psychologist</w:t>
      </w:r>
    </w:p>
    <w:p w14:paraId="4FD36019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Counselor</w:t>
      </w:r>
    </w:p>
    <w:p w14:paraId="7B1A722D" w14:textId="72C1D3BC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Social </w:t>
      </w:r>
      <w:r w:rsidR="00A014AA" w:rsidRPr="00F26009">
        <w:t>w</w:t>
      </w:r>
      <w:r w:rsidRPr="00F26009">
        <w:t>orker</w:t>
      </w:r>
    </w:p>
    <w:p w14:paraId="409B130C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Recovery specialist</w:t>
      </w:r>
    </w:p>
    <w:p w14:paraId="18368004" w14:textId="54005B03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Peer </w:t>
      </w:r>
      <w:r w:rsidR="00A063FE">
        <w:t xml:space="preserve">or recovery specualist </w:t>
      </w:r>
    </w:p>
    <w:p w14:paraId="766757C9" w14:textId="1C189544" w:rsidR="00A063FE" w:rsidRDefault="00A063FE" w:rsidP="00CA0BA1">
      <w:pPr>
        <w:pStyle w:val="questionresponse"/>
        <w:numPr>
          <w:ilvl w:val="1"/>
          <w:numId w:val="30"/>
        </w:numPr>
      </w:pPr>
      <w:r w:rsidRPr="00F26009">
        <w:t>Community health worker</w:t>
      </w:r>
      <w:r>
        <w:t>/Educator/Health educator</w:t>
      </w:r>
    </w:p>
    <w:p w14:paraId="50FBE943" w14:textId="63BD2ED2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Criminal justice/law enforcement professiona</w:t>
      </w:r>
      <w:r w:rsidR="00A063FE">
        <w:t>l</w:t>
      </w:r>
    </w:p>
    <w:p w14:paraId="6B308B93" w14:textId="36B21A51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Public or </w:t>
      </w:r>
      <w:r w:rsidR="00A014AA" w:rsidRPr="00F26009">
        <w:t>b</w:t>
      </w:r>
      <w:r w:rsidRPr="00F26009">
        <w:t xml:space="preserve">usiness </w:t>
      </w:r>
      <w:r w:rsidR="00A014AA" w:rsidRPr="00F26009">
        <w:t>a</w:t>
      </w:r>
      <w:r w:rsidRPr="00F26009">
        <w:t>dministrator</w:t>
      </w:r>
    </w:p>
    <w:p w14:paraId="4067773F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Researcher</w:t>
      </w:r>
    </w:p>
    <w:p w14:paraId="5C5674A4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Physician</w:t>
      </w:r>
    </w:p>
    <w:p w14:paraId="7BC59FBA" w14:textId="69A8594F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Physician </w:t>
      </w:r>
      <w:r w:rsidR="00A014AA" w:rsidRPr="00F26009">
        <w:t>a</w:t>
      </w:r>
      <w:r w:rsidRPr="00F26009">
        <w:t>ssistant</w:t>
      </w:r>
    </w:p>
    <w:p w14:paraId="3CADBA14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Pharmacist</w:t>
      </w:r>
    </w:p>
    <w:p w14:paraId="2A7B77A3" w14:textId="77777777" w:rsidR="00A063FE" w:rsidRPr="00F26009" w:rsidRDefault="00A063FE" w:rsidP="00CA0BA1">
      <w:pPr>
        <w:pStyle w:val="questionresponse"/>
        <w:numPr>
          <w:ilvl w:val="1"/>
          <w:numId w:val="30"/>
        </w:numPr>
      </w:pPr>
      <w:r>
        <w:t>Nurse/</w:t>
      </w:r>
      <w:r w:rsidRPr="00F26009">
        <w:t>Nurse practitioner</w:t>
      </w:r>
    </w:p>
    <w:p w14:paraId="6FC86149" w14:textId="08DAD36E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Advance </w:t>
      </w:r>
      <w:r w:rsidR="00A014AA" w:rsidRPr="00F26009">
        <w:t>practice registered nurse</w:t>
      </w:r>
    </w:p>
    <w:p w14:paraId="13606479" w14:textId="13234A0B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Midwife</w:t>
      </w:r>
    </w:p>
    <w:p w14:paraId="73FB4082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Dentist</w:t>
      </w:r>
    </w:p>
    <w:p w14:paraId="08E6B12B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Student</w:t>
      </w:r>
    </w:p>
    <w:p w14:paraId="15276E81" w14:textId="77777777" w:rsidR="00EA2C15" w:rsidRPr="00F26009" w:rsidRDefault="00EA2C15" w:rsidP="00EA2C15">
      <w:pPr>
        <w:pStyle w:val="ListParagraph"/>
        <w:spacing w:after="0" w:line="240" w:lineRule="auto"/>
        <w:ind w:left="1440"/>
      </w:pPr>
      <w:r w:rsidRPr="00F26009">
        <w:t>i.</w:t>
      </w:r>
      <w:r w:rsidRPr="00F26009">
        <w:tab/>
        <w:t>Full-time _____</w:t>
      </w:r>
    </w:p>
    <w:p w14:paraId="24C700F7" w14:textId="1C18BC85" w:rsidR="00EA2C15" w:rsidRPr="00F26009" w:rsidRDefault="00EA2C15" w:rsidP="00EA2C15">
      <w:pPr>
        <w:pStyle w:val="ListParagraph"/>
        <w:spacing w:after="0" w:line="240" w:lineRule="auto"/>
        <w:ind w:left="1440"/>
      </w:pPr>
      <w:r w:rsidRPr="00F26009">
        <w:t>ii.</w:t>
      </w:r>
      <w:r w:rsidRPr="00F26009">
        <w:tab/>
        <w:t xml:space="preserve">Part-time (not </w:t>
      </w:r>
      <w:r w:rsidR="0039660B" w:rsidRPr="00F26009">
        <w:t>working) _</w:t>
      </w:r>
      <w:r w:rsidRPr="00F26009">
        <w:t>____</w:t>
      </w:r>
    </w:p>
    <w:p w14:paraId="017CBCC1" w14:textId="77777777" w:rsidR="00EA2C15" w:rsidRPr="00F26009" w:rsidRDefault="00EA2C15" w:rsidP="00EA2C15">
      <w:pPr>
        <w:pStyle w:val="ListParagraph"/>
        <w:spacing w:after="0" w:line="240" w:lineRule="auto"/>
        <w:ind w:left="1440"/>
      </w:pPr>
      <w:r w:rsidRPr="00F26009">
        <w:t>iii.</w:t>
      </w:r>
      <w:r w:rsidRPr="00F26009">
        <w:tab/>
        <w:t>Part-time (working)_____</w:t>
      </w:r>
    </w:p>
    <w:p w14:paraId="442C84D8" w14:textId="3F36FFD4" w:rsidR="00B5664A" w:rsidRPr="00F26009" w:rsidRDefault="00AC56F5" w:rsidP="00CA0BA1">
      <w:pPr>
        <w:pStyle w:val="questionresponse"/>
        <w:numPr>
          <w:ilvl w:val="1"/>
          <w:numId w:val="30"/>
        </w:numPr>
      </w:pPr>
      <w:r w:rsidRPr="00F26009">
        <w:t>Business owner</w:t>
      </w:r>
    </w:p>
    <w:p w14:paraId="199585B9" w14:textId="7C050218" w:rsidR="00AC56F5" w:rsidRPr="00F26009" w:rsidRDefault="00AC56F5" w:rsidP="00CA0BA1">
      <w:pPr>
        <w:pStyle w:val="questionresponse"/>
        <w:numPr>
          <w:ilvl w:val="1"/>
          <w:numId w:val="30"/>
        </w:numPr>
      </w:pPr>
      <w:r w:rsidRPr="00F26009">
        <w:t>Rural worker o</w:t>
      </w:r>
      <w:r w:rsidR="00A014AA" w:rsidRPr="00F26009">
        <w:t>r</w:t>
      </w:r>
      <w:r w:rsidRPr="00F26009">
        <w:t xml:space="preserve"> farmer</w:t>
      </w:r>
    </w:p>
    <w:p w14:paraId="7023F0AF" w14:textId="3755B9F6" w:rsidR="005542BC" w:rsidRPr="00F26009" w:rsidRDefault="005542BC" w:rsidP="00CA0BA1">
      <w:pPr>
        <w:pStyle w:val="questionresponse"/>
        <w:numPr>
          <w:ilvl w:val="1"/>
          <w:numId w:val="30"/>
        </w:numPr>
      </w:pPr>
      <w:r w:rsidRPr="00F26009">
        <w:t xml:space="preserve">I am </w:t>
      </w:r>
      <w:r w:rsidR="008175D2" w:rsidRPr="00F26009">
        <w:t xml:space="preserve">a </w:t>
      </w:r>
      <w:r w:rsidRPr="00F26009">
        <w:t xml:space="preserve">family member/caregiver </w:t>
      </w:r>
    </w:p>
    <w:p w14:paraId="66B5544A" w14:textId="29C058CB" w:rsidR="005542BC" w:rsidRPr="00F26009" w:rsidRDefault="005542BC" w:rsidP="00CA0BA1">
      <w:pPr>
        <w:pStyle w:val="questionresponse"/>
        <w:numPr>
          <w:ilvl w:val="1"/>
          <w:numId w:val="30"/>
        </w:numPr>
      </w:pPr>
      <w:r w:rsidRPr="00F26009">
        <w:t xml:space="preserve">I am </w:t>
      </w:r>
      <w:r w:rsidR="00813008" w:rsidRPr="00F26009">
        <w:t>retired</w:t>
      </w:r>
    </w:p>
    <w:p w14:paraId="2961F45B" w14:textId="0A4CECFE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Other (please specify):</w:t>
      </w:r>
      <w:r w:rsidRPr="00F26009">
        <w:tab/>
      </w:r>
    </w:p>
    <w:p w14:paraId="4766FE47" w14:textId="268EF5FE" w:rsidR="001945C5" w:rsidRPr="00F26009" w:rsidRDefault="001945C5" w:rsidP="00CA0BA1">
      <w:pPr>
        <w:pStyle w:val="QuestionNumbered"/>
        <w:rPr>
          <w:b w:val="0"/>
          <w:bCs/>
        </w:rPr>
      </w:pPr>
      <w:r w:rsidRPr="00F26009">
        <w:rPr>
          <w:bCs/>
          <w:u w:val="single"/>
        </w:rPr>
        <w:t>If you are a Student</w:t>
      </w:r>
      <w:r w:rsidRPr="00F26009">
        <w:t xml:space="preserve">, what is your primary field of study?  </w:t>
      </w:r>
      <w:r w:rsidR="009542EE" w:rsidRPr="00F26009">
        <w:t>(</w:t>
      </w:r>
      <w:r w:rsidRPr="00F26009">
        <w:rPr>
          <w:bCs/>
          <w:i/>
          <w:iCs/>
        </w:rPr>
        <w:t>If Not a Student</w:t>
      </w:r>
      <w:r w:rsidR="009542EE" w:rsidRPr="00F26009">
        <w:rPr>
          <w:bCs/>
          <w:i/>
          <w:iCs/>
        </w:rPr>
        <w:t xml:space="preserve"> SKIP this question)</w:t>
      </w:r>
    </w:p>
    <w:p w14:paraId="34ACC040" w14:textId="2B64FB01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 xml:space="preserve">Addiction </w:t>
      </w:r>
      <w:r w:rsidR="00A014AA" w:rsidRPr="00F26009">
        <w:t>m</w:t>
      </w:r>
      <w:r w:rsidRPr="00F26009">
        <w:t>edicine</w:t>
      </w:r>
    </w:p>
    <w:p w14:paraId="62581A89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Counseling</w:t>
      </w:r>
    </w:p>
    <w:p w14:paraId="68FED7F4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 xml:space="preserve">Criminal justice/law enforcement </w:t>
      </w:r>
    </w:p>
    <w:p w14:paraId="13AF91D9" w14:textId="5F325C2C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Medicine (general</w:t>
      </w:r>
      <w:r w:rsidR="001239A1" w:rsidRPr="00F26009">
        <w:t xml:space="preserve"> or residency</w:t>
      </w:r>
      <w:r w:rsidRPr="00F26009">
        <w:t>)</w:t>
      </w:r>
    </w:p>
    <w:p w14:paraId="71576968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Nursing (general or registered nurse)</w:t>
      </w:r>
    </w:p>
    <w:p w14:paraId="4173A076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Nursing practitioner</w:t>
      </w:r>
    </w:p>
    <w:p w14:paraId="0BDF9514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Peer professional</w:t>
      </w:r>
    </w:p>
    <w:p w14:paraId="1B66DB50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Pharmacy</w:t>
      </w:r>
    </w:p>
    <w:p w14:paraId="53F844A2" w14:textId="3EDEECA9" w:rsidR="00A3244C" w:rsidRPr="00F26009" w:rsidRDefault="0039660B" w:rsidP="00CA0BA1">
      <w:pPr>
        <w:pStyle w:val="questionresponse"/>
        <w:numPr>
          <w:ilvl w:val="1"/>
          <w:numId w:val="30"/>
        </w:numPr>
      </w:pPr>
      <w:r w:rsidRPr="00F26009">
        <w:t>Physician</w:t>
      </w:r>
      <w:r w:rsidR="00A3244C" w:rsidRPr="00F26009">
        <w:t xml:space="preserve"> </w:t>
      </w:r>
      <w:r w:rsidR="00A014AA" w:rsidRPr="00F26009">
        <w:t>a</w:t>
      </w:r>
      <w:r w:rsidR="00A3244C" w:rsidRPr="00F26009">
        <w:t>ssistant</w:t>
      </w:r>
    </w:p>
    <w:p w14:paraId="565E7D71" w14:textId="0DE1D2E9" w:rsidR="00813008" w:rsidRPr="00F26009" w:rsidRDefault="00813008" w:rsidP="00CA0BA1">
      <w:pPr>
        <w:pStyle w:val="questionresponse"/>
        <w:numPr>
          <w:ilvl w:val="1"/>
          <w:numId w:val="30"/>
        </w:numPr>
      </w:pPr>
      <w:r w:rsidRPr="00F26009">
        <w:t>Prevention specialist</w:t>
      </w:r>
    </w:p>
    <w:p w14:paraId="766DDA02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Psychiatry</w:t>
      </w:r>
    </w:p>
    <w:p w14:paraId="6F5172CA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Psychology</w:t>
      </w:r>
    </w:p>
    <w:p w14:paraId="22AD9729" w14:textId="0929EF4E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 xml:space="preserve">Public </w:t>
      </w:r>
      <w:r w:rsidR="00A014AA" w:rsidRPr="00F26009">
        <w:t>h</w:t>
      </w:r>
      <w:r w:rsidRPr="00F26009">
        <w:t>ealth</w:t>
      </w:r>
      <w:r w:rsidR="005542BC" w:rsidRPr="00F26009">
        <w:t xml:space="preserve"> (Master</w:t>
      </w:r>
      <w:r w:rsidR="0027339F" w:rsidRPr="00F26009">
        <w:t>’</w:t>
      </w:r>
      <w:r w:rsidR="005542BC" w:rsidRPr="00F26009">
        <w:t>s or PhD)</w:t>
      </w:r>
    </w:p>
    <w:p w14:paraId="788CC965" w14:textId="77777777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Recovery specialist</w:t>
      </w:r>
    </w:p>
    <w:p w14:paraId="4C172F29" w14:textId="28CE49FF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 xml:space="preserve">Social </w:t>
      </w:r>
      <w:r w:rsidR="00A014AA" w:rsidRPr="00F26009">
        <w:t>w</w:t>
      </w:r>
      <w:r w:rsidRPr="00F26009">
        <w:t>ork</w:t>
      </w:r>
    </w:p>
    <w:p w14:paraId="11B6E8BC" w14:textId="24CBCE78" w:rsidR="00A3244C" w:rsidRPr="00F26009" w:rsidRDefault="00A3244C" w:rsidP="00CA0BA1">
      <w:pPr>
        <w:pStyle w:val="questionresponse"/>
        <w:numPr>
          <w:ilvl w:val="1"/>
          <w:numId w:val="30"/>
        </w:numPr>
      </w:pPr>
      <w:r w:rsidRPr="00F26009">
        <w:t>Other (please specify): _____________________________________</w:t>
      </w:r>
    </w:p>
    <w:p w14:paraId="2DE82266" w14:textId="5D2B431B" w:rsidR="00EA2C15" w:rsidRPr="00F26009" w:rsidRDefault="00EA2C15" w:rsidP="00CA0BA1">
      <w:pPr>
        <w:pStyle w:val="QuestionNumbered"/>
      </w:pPr>
      <w:r w:rsidRPr="00F26009">
        <w:t>What is your principal employment setting? (Select one):</w:t>
      </w:r>
    </w:p>
    <w:p w14:paraId="3D7C7224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Substance use disorder treatment program</w:t>
      </w:r>
    </w:p>
    <w:p w14:paraId="6A33B16B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Substance use disorder prevention program</w:t>
      </w:r>
    </w:p>
    <w:p w14:paraId="5C2A5267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Community recovery support program</w:t>
      </w:r>
    </w:p>
    <w:p w14:paraId="5EA80EE9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Group home</w:t>
      </w:r>
    </w:p>
    <w:p w14:paraId="7050E426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Transitional/supported living facility</w:t>
      </w:r>
    </w:p>
    <w:p w14:paraId="6A4D6809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Mental health clinic or treatment program (Community mental health program)</w:t>
      </w:r>
    </w:p>
    <w:p w14:paraId="369D0034" w14:textId="69111BC0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Community health</w:t>
      </w:r>
      <w:r w:rsidR="00640AE1" w:rsidRPr="00F26009">
        <w:t>/Community health coalition</w:t>
      </w:r>
    </w:p>
    <w:p w14:paraId="401DAA0D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Primary care</w:t>
      </w:r>
    </w:p>
    <w:p w14:paraId="0AD6F287" w14:textId="2DE9A9F6" w:rsidR="00EB0F6C" w:rsidRPr="00F26009" w:rsidRDefault="00EB0F6C" w:rsidP="00CA0BA1">
      <w:pPr>
        <w:pStyle w:val="questionresponse"/>
        <w:numPr>
          <w:ilvl w:val="1"/>
          <w:numId w:val="30"/>
        </w:numPr>
      </w:pPr>
      <w:r w:rsidRPr="00F26009">
        <w:t>FQHC</w:t>
      </w:r>
      <w:r w:rsidRPr="00F26009" w:rsidDel="00EB0F6C">
        <w:t xml:space="preserve"> </w:t>
      </w:r>
    </w:p>
    <w:p w14:paraId="394AC391" w14:textId="012A3EB5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Hospital</w:t>
      </w:r>
    </w:p>
    <w:p w14:paraId="043D587D" w14:textId="03B3B2C8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 xml:space="preserve">State </w:t>
      </w:r>
      <w:r w:rsidR="001239A1" w:rsidRPr="00F26009">
        <w:t xml:space="preserve">or private </w:t>
      </w:r>
      <w:r w:rsidRPr="00F26009">
        <w:t>psychiatric hospital</w:t>
      </w:r>
    </w:p>
    <w:p w14:paraId="40785979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Skilled nursing facility</w:t>
      </w:r>
    </w:p>
    <w:p w14:paraId="640D5B49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Criminal justice/corrections (court, prison, jail, prison/probation, TASC)</w:t>
      </w:r>
    </w:p>
    <w:p w14:paraId="6F73E1AC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Military/VA</w:t>
      </w:r>
    </w:p>
    <w:p w14:paraId="4BA581BD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Higher education setting</w:t>
      </w:r>
    </w:p>
    <w:p w14:paraId="276F0C0C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Elementary or secondary education setting</w:t>
      </w:r>
    </w:p>
    <w:p w14:paraId="6A2E00C6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Community-based organization (including faith-based organizations)</w:t>
      </w:r>
    </w:p>
    <w:p w14:paraId="3F3FB699" w14:textId="3225A1DB" w:rsidR="00B5664A" w:rsidRPr="00F26009" w:rsidRDefault="0039660B" w:rsidP="00CA0BA1">
      <w:pPr>
        <w:pStyle w:val="questionresponse"/>
        <w:numPr>
          <w:ilvl w:val="1"/>
          <w:numId w:val="30"/>
        </w:numPr>
      </w:pPr>
      <w:r w:rsidRPr="00F26009">
        <w:t>Self-employed</w:t>
      </w:r>
      <w:r w:rsidR="00230966" w:rsidRPr="00F26009">
        <w:t xml:space="preserve"> (any type of </w:t>
      </w:r>
      <w:r w:rsidRPr="00F26009">
        <w:t>business</w:t>
      </w:r>
      <w:r w:rsidR="00230966" w:rsidRPr="00F26009">
        <w:t>)</w:t>
      </w:r>
    </w:p>
    <w:p w14:paraId="2A9CED1D" w14:textId="68BF143D" w:rsidR="00230966" w:rsidRPr="00F26009" w:rsidRDefault="00230966" w:rsidP="00CA0BA1">
      <w:pPr>
        <w:pStyle w:val="questionresponse"/>
        <w:numPr>
          <w:ilvl w:val="1"/>
          <w:numId w:val="30"/>
        </w:numPr>
      </w:pPr>
      <w:r w:rsidRPr="00F26009">
        <w:t xml:space="preserve">Farm or rural </w:t>
      </w:r>
      <w:r w:rsidR="0039660B" w:rsidRPr="00F26009">
        <w:t>establishment</w:t>
      </w:r>
    </w:p>
    <w:p w14:paraId="77859539" w14:textId="05786585" w:rsidR="007314AE" w:rsidRPr="00F26009" w:rsidRDefault="00A014AA" w:rsidP="00CA0BA1">
      <w:pPr>
        <w:pStyle w:val="questionresponse"/>
        <w:numPr>
          <w:ilvl w:val="1"/>
          <w:numId w:val="30"/>
        </w:numPr>
      </w:pPr>
      <w:r w:rsidRPr="00F26009">
        <w:t>H</w:t>
      </w:r>
      <w:r w:rsidR="007314AE" w:rsidRPr="00F26009">
        <w:t>omecare</w:t>
      </w:r>
    </w:p>
    <w:p w14:paraId="63A2212F" w14:textId="76DB4E5E" w:rsidR="002D1DF7" w:rsidRPr="00F26009" w:rsidRDefault="00A014AA" w:rsidP="00CA0BA1">
      <w:pPr>
        <w:pStyle w:val="questionresponse"/>
        <w:numPr>
          <w:ilvl w:val="1"/>
          <w:numId w:val="30"/>
        </w:numPr>
      </w:pPr>
      <w:r w:rsidRPr="00F26009">
        <w:t>S</w:t>
      </w:r>
      <w:r w:rsidR="002D1DF7" w:rsidRPr="00F26009">
        <w:t xml:space="preserve">helter </w:t>
      </w:r>
    </w:p>
    <w:p w14:paraId="1F6711FF" w14:textId="77777777" w:rsidR="00EA2C15" w:rsidRPr="00F26009" w:rsidRDefault="00EA2C15" w:rsidP="00CA0BA1">
      <w:pPr>
        <w:pStyle w:val="questionresponse"/>
        <w:numPr>
          <w:ilvl w:val="1"/>
          <w:numId w:val="30"/>
        </w:numPr>
      </w:pPr>
      <w:r w:rsidRPr="00F26009">
        <w:t>Other (please specify):</w:t>
      </w:r>
      <w:r w:rsidRPr="00F26009">
        <w:tab/>
      </w:r>
    </w:p>
    <w:p w14:paraId="2DF2BC0C" w14:textId="75B71A61" w:rsidR="001945C5" w:rsidRPr="00F26009" w:rsidRDefault="00EA2C15" w:rsidP="00CA0BA1">
      <w:pPr>
        <w:pStyle w:val="QuestionNumbered"/>
      </w:pPr>
      <w:r w:rsidRPr="00F26009">
        <w:t>What is the ZIP Code of your principal employment setting</w:t>
      </w:r>
      <w:r w:rsidR="001239A1" w:rsidRPr="00F26009">
        <w:t xml:space="preserve"> or</w:t>
      </w:r>
      <w:r w:rsidR="001945C5" w:rsidRPr="00F26009">
        <w:t xml:space="preserve"> school</w:t>
      </w:r>
      <w:r w:rsidR="001239A1" w:rsidRPr="00F26009">
        <w:t xml:space="preserve"> (if you are a sudent)</w:t>
      </w:r>
      <w:r w:rsidRPr="00F26009">
        <w:t xml:space="preserve">?   </w:t>
      </w:r>
    </w:p>
    <w:p w14:paraId="50E3F4A3" w14:textId="5FDC78D8" w:rsidR="009542EE" w:rsidRPr="00F26009" w:rsidRDefault="009542EE" w:rsidP="009542EE">
      <w:pPr>
        <w:pStyle w:val="question"/>
        <w:numPr>
          <w:ilvl w:val="0"/>
          <w:numId w:val="0"/>
        </w:numPr>
        <w:ind w:left="720"/>
      </w:pPr>
      <w:r w:rsidRPr="00F26009">
        <w:rPr>
          <w:noProof/>
        </w:rPr>
        <mc:AlternateContent>
          <mc:Choice Requires="wpg">
            <w:drawing>
              <wp:inline distT="0" distB="0" distL="0" distR="0" wp14:anchorId="11D61F6F" wp14:editId="5E80A217">
                <wp:extent cx="1409700" cy="284480"/>
                <wp:effectExtent l="0" t="0" r="19050" b="10795"/>
                <wp:docPr id="13" name="Group 13" descr="respons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09700" cy="284480"/>
                          <a:chOff x="0" y="0"/>
                          <a:chExt cx="4662514" cy="894080"/>
                        </a:xfrm>
                      </wpg:grpSpPr>
                      <wps:wsp>
                        <wps:cNvPr id="14" name="Rectangle 2"/>
                        <wps:cNvSpPr/>
                        <wps:spPr>
                          <a:xfrm>
                            <a:off x="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3"/>
                        <wps:cNvSpPr/>
                        <wps:spPr>
                          <a:xfrm>
                            <a:off x="93102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4"/>
                        <wps:cNvSpPr/>
                        <wps:spPr>
                          <a:xfrm>
                            <a:off x="186205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5"/>
                        <wps:cNvSpPr/>
                        <wps:spPr>
                          <a:xfrm>
                            <a:off x="279307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6"/>
                        <wps:cNvSpPr/>
                        <wps:spPr>
                          <a:xfrm>
                            <a:off x="3731489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F14EDD2" id="Group 13" o:spid="_x0000_s1026" alt="response box" style="width:111pt;height:22.4pt;mso-position-horizontal-relative:char;mso-position-vertical-relative:line" coordsize="46625,8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">
                <v:rect id="Rectangle 2" o:spid="_x0000_s1027" style="position:absolute;width:9310;height:8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" filled="f" strokecolor="windowText" strokeweight="1pt"/>
                <v:rect id="Rectangle 3" o:spid="_x0000_s1028" style="position:absolute;left:9310;width:9310;height:8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" filled="f" strokecolor="windowText" strokeweight="1pt"/>
                <v:rect id="Rectangle 4" o:spid="_x0000_s1029" style="position:absolute;left:18620;width:9310;height:8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" filled="f" strokecolor="windowText" strokeweight="1pt"/>
                <v:rect id="Rectangle 5" o:spid="_x0000_s1030" style="position:absolute;left:27930;width:9311;height:8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" filled="f" strokecolor="windowText" strokeweight="1pt"/>
                <v:rect id="Rectangle 6" o:spid="_x0000_s1031" style="position:absolute;left:37314;width:9311;height:8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" filled="f" strokecolor="windowText" strokeweight="1pt"/>
                <w10:anchorlock/>
              </v:group>
            </w:pict>
          </mc:Fallback>
        </mc:AlternateContent>
      </w:r>
    </w:p>
    <w:p w14:paraId="22C86F0F" w14:textId="77777777" w:rsidR="00A7453A" w:rsidRPr="00F26009" w:rsidRDefault="00A7453A" w:rsidP="00CA0BA1">
      <w:pPr>
        <w:pStyle w:val="QuestionNumbered"/>
      </w:pPr>
      <w:r w:rsidRPr="00F26009">
        <w:t>How satisfied were you with the overall quality of this event?</w:t>
      </w:r>
    </w:p>
    <w:p w14:paraId="7E5966AA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Very Satisfied</w:t>
      </w:r>
    </w:p>
    <w:p w14:paraId="46C48E41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Satisfied</w:t>
      </w:r>
    </w:p>
    <w:p w14:paraId="7D922F3F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Neutral</w:t>
      </w:r>
    </w:p>
    <w:p w14:paraId="6C2B89B5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Dissatisfied</w:t>
      </w:r>
    </w:p>
    <w:p w14:paraId="5D4ECE7A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Very Dissatisfied</w:t>
      </w:r>
    </w:p>
    <w:p w14:paraId="3354038D" w14:textId="6A268218" w:rsidR="00A7453A" w:rsidRPr="00F26009" w:rsidRDefault="00A7453A" w:rsidP="00CA0BA1">
      <w:pPr>
        <w:pStyle w:val="QuestionNumbered"/>
      </w:pPr>
      <w:r w:rsidRPr="00F26009">
        <w:t>I expect this event to benefit</w:t>
      </w:r>
      <w:r w:rsidR="003C12B3" w:rsidRPr="00F26009">
        <w:t xml:space="preserve"> me</w:t>
      </w:r>
      <w:r w:rsidR="00AF1E1D">
        <w:t xml:space="preserve"> and my community.</w:t>
      </w:r>
    </w:p>
    <w:p w14:paraId="3918FAE9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Strongly Agree</w:t>
      </w:r>
    </w:p>
    <w:p w14:paraId="0E5E8973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Agree</w:t>
      </w:r>
    </w:p>
    <w:p w14:paraId="5BCBBB38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Neutral</w:t>
      </w:r>
    </w:p>
    <w:p w14:paraId="31DA4742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Disagree</w:t>
      </w:r>
    </w:p>
    <w:p w14:paraId="0E7D42A2" w14:textId="24E0787B" w:rsidR="00AF1E1D" w:rsidRDefault="00A7453A" w:rsidP="00CA0BA1">
      <w:pPr>
        <w:pStyle w:val="questionresponse"/>
        <w:numPr>
          <w:ilvl w:val="1"/>
          <w:numId w:val="30"/>
        </w:numPr>
      </w:pPr>
      <w:r w:rsidRPr="00F26009">
        <w:t>Strongly Disagree</w:t>
      </w:r>
    </w:p>
    <w:p w14:paraId="066B3A8F" w14:textId="62693347" w:rsidR="00AF1E1D" w:rsidRPr="00F26009" w:rsidRDefault="00AF1E1D" w:rsidP="00CA0BA1">
      <w:pPr>
        <w:pStyle w:val="QuestionNumbered"/>
      </w:pPr>
      <w:r>
        <w:t xml:space="preserve">If you are a </w:t>
      </w:r>
      <w:r w:rsidRPr="00AF1E1D">
        <w:rPr>
          <w:bCs/>
        </w:rPr>
        <w:t>practicing healthcare provider</w:t>
      </w:r>
      <w:r>
        <w:t xml:space="preserve"> </w:t>
      </w:r>
      <w:r w:rsidR="000E516F">
        <w:t xml:space="preserve"> (if not SKIP this question)</w:t>
      </w:r>
      <w:r>
        <w:t xml:space="preserve">- </w:t>
      </w:r>
      <w:r w:rsidRPr="00F26009">
        <w:t xml:space="preserve">I expect this event </w:t>
      </w:r>
      <w:r>
        <w:t>will i</w:t>
      </w:r>
      <w:r w:rsidRPr="00AF1E1D">
        <w:t>mprove my ability to practice effectively</w:t>
      </w:r>
      <w:r w:rsidRPr="00F26009">
        <w:t>.</w:t>
      </w:r>
    </w:p>
    <w:p w14:paraId="5AB22E41" w14:textId="77777777" w:rsidR="00AF1E1D" w:rsidRPr="00F26009" w:rsidRDefault="00AF1E1D" w:rsidP="00CA0BA1">
      <w:pPr>
        <w:pStyle w:val="questionresponse"/>
        <w:numPr>
          <w:ilvl w:val="1"/>
          <w:numId w:val="30"/>
        </w:numPr>
      </w:pPr>
      <w:r w:rsidRPr="00F26009">
        <w:t>Strongly Agree</w:t>
      </w:r>
    </w:p>
    <w:p w14:paraId="00A55732" w14:textId="77777777" w:rsidR="00AF1E1D" w:rsidRPr="00F26009" w:rsidRDefault="00AF1E1D" w:rsidP="00CA0BA1">
      <w:pPr>
        <w:pStyle w:val="questionresponse"/>
        <w:numPr>
          <w:ilvl w:val="1"/>
          <w:numId w:val="30"/>
        </w:numPr>
      </w:pPr>
      <w:r w:rsidRPr="00F26009">
        <w:t>Agree</w:t>
      </w:r>
    </w:p>
    <w:p w14:paraId="620EDC00" w14:textId="77777777" w:rsidR="00AF1E1D" w:rsidRPr="00F26009" w:rsidRDefault="00AF1E1D" w:rsidP="00CA0BA1">
      <w:pPr>
        <w:pStyle w:val="questionresponse"/>
        <w:numPr>
          <w:ilvl w:val="1"/>
          <w:numId w:val="30"/>
        </w:numPr>
      </w:pPr>
      <w:r w:rsidRPr="00F26009">
        <w:t>Neutral</w:t>
      </w:r>
    </w:p>
    <w:p w14:paraId="6F1AC6BD" w14:textId="77777777" w:rsidR="00AF1E1D" w:rsidRPr="00F26009" w:rsidRDefault="00AF1E1D" w:rsidP="00CA0BA1">
      <w:pPr>
        <w:pStyle w:val="questionresponse"/>
        <w:numPr>
          <w:ilvl w:val="1"/>
          <w:numId w:val="30"/>
        </w:numPr>
      </w:pPr>
      <w:r w:rsidRPr="00F26009">
        <w:t>Disagree</w:t>
      </w:r>
    </w:p>
    <w:p w14:paraId="714724B0" w14:textId="77777777" w:rsidR="00AF1E1D" w:rsidRPr="00F26009" w:rsidRDefault="00AF1E1D" w:rsidP="00CA0BA1">
      <w:pPr>
        <w:pStyle w:val="questionresponse"/>
        <w:numPr>
          <w:ilvl w:val="1"/>
          <w:numId w:val="30"/>
        </w:numPr>
      </w:pPr>
      <w:r w:rsidRPr="00F26009">
        <w:t>Strongly Disagree</w:t>
      </w:r>
    </w:p>
    <w:p w14:paraId="630038A0" w14:textId="77777777" w:rsidR="00A7453A" w:rsidRPr="00F26009" w:rsidRDefault="00A7453A" w:rsidP="00CA0BA1">
      <w:pPr>
        <w:pStyle w:val="QuestionNumbered"/>
      </w:pPr>
      <w:r w:rsidRPr="00F26009">
        <w:t>I would recommend this event to a friend/colleague.</w:t>
      </w:r>
    </w:p>
    <w:p w14:paraId="1A894225" w14:textId="77777777" w:rsidR="00A7453A" w:rsidRPr="00F26009" w:rsidRDefault="00A7453A" w:rsidP="00CA0BA1">
      <w:pPr>
        <w:pStyle w:val="questionresponse"/>
        <w:keepNext/>
        <w:numPr>
          <w:ilvl w:val="1"/>
          <w:numId w:val="30"/>
        </w:numPr>
        <w:spacing w:line="240" w:lineRule="auto"/>
      </w:pPr>
      <w:r w:rsidRPr="00F26009">
        <w:t>Yes</w:t>
      </w:r>
    </w:p>
    <w:p w14:paraId="1EBB4E20" w14:textId="77777777" w:rsidR="00A7453A" w:rsidRPr="00F26009" w:rsidRDefault="00A7453A" w:rsidP="00CA0BA1">
      <w:pPr>
        <w:pStyle w:val="questionresponse"/>
        <w:numPr>
          <w:ilvl w:val="1"/>
          <w:numId w:val="30"/>
        </w:numPr>
      </w:pPr>
      <w:r w:rsidRPr="00F26009">
        <w:t>No</w:t>
      </w:r>
    </w:p>
    <w:p w14:paraId="0788E326" w14:textId="60295EFA" w:rsidR="005D2CE3" w:rsidRPr="00F26009" w:rsidRDefault="005D2CE3" w:rsidP="005D2CE3">
      <w:pPr>
        <w:spacing w:after="200" w:line="276" w:lineRule="auto"/>
        <w:rPr>
          <w:b/>
          <w:bCs/>
          <w:sz w:val="32"/>
          <w:szCs w:val="32"/>
        </w:rPr>
      </w:pPr>
    </w:p>
    <w:p w14:paraId="617FFDB5" w14:textId="2DDD667A" w:rsidR="009C2F41" w:rsidRPr="00F26009" w:rsidRDefault="009C2F41" w:rsidP="005D2CE3">
      <w:pPr>
        <w:spacing w:after="200" w:line="276" w:lineRule="auto"/>
        <w:rPr>
          <w:b/>
          <w:bCs/>
          <w:szCs w:val="32"/>
        </w:rPr>
      </w:pPr>
      <w:r w:rsidRPr="00F26009">
        <w:rPr>
          <w:b/>
          <w:bCs/>
          <w:szCs w:val="32"/>
        </w:rPr>
        <w:t>Open ended questions</w:t>
      </w:r>
    </w:p>
    <w:p w14:paraId="26FDE340" w14:textId="26AB31FC" w:rsidR="009C2F41" w:rsidRPr="00F26009" w:rsidRDefault="009C2F41" w:rsidP="00CA0BA1">
      <w:pPr>
        <w:pStyle w:val="QuestionNumbered"/>
      </w:pPr>
      <w:r w:rsidRPr="00F26009">
        <w:t>How could this event be improved?</w:t>
      </w:r>
      <w:r w:rsidR="00FE008E" w:rsidRPr="00F26009">
        <w:t xml:space="preserve"> ________________________________________________________</w:t>
      </w:r>
    </w:p>
    <w:p w14:paraId="4E702BE2" w14:textId="77777777" w:rsidR="004473FE" w:rsidRPr="00F26009" w:rsidRDefault="004473FE" w:rsidP="00E74274">
      <w:pPr>
        <w:spacing w:after="200" w:line="276" w:lineRule="auto"/>
      </w:pPr>
    </w:p>
    <w:p w14:paraId="6491FBC2" w14:textId="77777777" w:rsidR="00422920" w:rsidRPr="00F26009" w:rsidRDefault="00422920" w:rsidP="004473FE">
      <w:pPr>
        <w:spacing w:before="360"/>
        <w:jc w:val="center"/>
        <w:rPr>
          <w:b/>
        </w:rPr>
      </w:pPr>
      <w:r w:rsidRPr="00F26009">
        <w:rPr>
          <w:b/>
        </w:rPr>
        <w:t>Thank you for completing our survey.</w:t>
      </w:r>
    </w:p>
    <w:p w14:paraId="4F7432B1" w14:textId="555EB84E" w:rsidR="00422920" w:rsidRDefault="00422920" w:rsidP="004473FE">
      <w:pPr>
        <w:spacing w:before="360"/>
        <w:jc w:val="center"/>
        <w:rPr>
          <w:i/>
          <w:iCs/>
        </w:rPr>
      </w:pPr>
      <w:r w:rsidRPr="00F26009">
        <w:rPr>
          <w:i/>
          <w:iCs/>
        </w:rPr>
        <w:t>Return your survey to the Survey Administrator for your Session.</w:t>
      </w:r>
    </w:p>
    <w:p w14:paraId="2DD16B78" w14:textId="561499FB" w:rsidR="009B55A4" w:rsidRDefault="009B55A4" w:rsidP="004473FE">
      <w:pPr>
        <w:spacing w:before="360"/>
        <w:jc w:val="center"/>
        <w:rPr>
          <w:i/>
          <w:iCs/>
        </w:rPr>
      </w:pPr>
    </w:p>
    <w:p w14:paraId="6F6425A5" w14:textId="7005279F" w:rsidR="009B55A4" w:rsidRDefault="009B55A4" w:rsidP="004473FE">
      <w:pPr>
        <w:spacing w:before="360"/>
        <w:jc w:val="center"/>
        <w:rPr>
          <w:i/>
          <w:iCs/>
        </w:rPr>
      </w:pPr>
    </w:p>
    <w:p w14:paraId="10CDE232" w14:textId="456B4D23" w:rsidR="009B55A4" w:rsidRDefault="009B55A4" w:rsidP="004473FE">
      <w:pPr>
        <w:spacing w:before="360"/>
        <w:jc w:val="center"/>
        <w:rPr>
          <w:i/>
          <w:iCs/>
        </w:rPr>
      </w:pPr>
    </w:p>
    <w:p w14:paraId="407B21AA" w14:textId="4EC74A74" w:rsidR="009B55A4" w:rsidRDefault="009B55A4" w:rsidP="004473FE">
      <w:pPr>
        <w:spacing w:before="360"/>
        <w:jc w:val="center"/>
        <w:rPr>
          <w:i/>
          <w:iCs/>
        </w:rPr>
      </w:pPr>
    </w:p>
    <w:sectPr w:rsidR="009B55A4" w:rsidSect="0020599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6730C" w16cex:dateUtc="2021-07-12T1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022BBF6" w16cid:durableId="2496730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FC2D6" w14:textId="77777777" w:rsidR="00C32D05" w:rsidRDefault="00C32D05" w:rsidP="00CD6B94">
      <w:r>
        <w:separator/>
      </w:r>
    </w:p>
  </w:endnote>
  <w:endnote w:type="continuationSeparator" w:id="0">
    <w:p w14:paraId="5DBEBED5" w14:textId="77777777" w:rsidR="00C32D05" w:rsidRDefault="00C32D05" w:rsidP="00CD6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77FEF1" w14:textId="056A3D95" w:rsidR="00457F04" w:rsidRDefault="00457F04" w:rsidP="0089032D">
    <w:pPr>
      <w:pStyle w:val="Footer"/>
      <w:jc w:val="right"/>
    </w:pPr>
    <w:r w:rsidRPr="0008233F">
      <w:t>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CE4B5" w14:textId="77777777" w:rsidR="00C32D05" w:rsidRDefault="00C32D05" w:rsidP="00CD6B94">
      <w:r>
        <w:separator/>
      </w:r>
    </w:p>
  </w:footnote>
  <w:footnote w:type="continuationSeparator" w:id="0">
    <w:p w14:paraId="3973259B" w14:textId="77777777" w:rsidR="00C32D05" w:rsidRDefault="00C32D05" w:rsidP="00CD6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AECF3" w14:textId="77777777" w:rsidR="00205995" w:rsidRPr="00205995" w:rsidRDefault="00205995" w:rsidP="00205995">
    <w:pPr>
      <w:pStyle w:val="Header"/>
      <w:jc w:val="right"/>
      <w:rPr>
        <w:sz w:val="20"/>
        <w:szCs w:val="20"/>
      </w:rPr>
    </w:pPr>
    <w:r w:rsidRPr="00205995">
      <w:rPr>
        <w:sz w:val="20"/>
        <w:szCs w:val="20"/>
      </w:rPr>
      <w:t>Personal Code</w:t>
    </w:r>
    <w:r>
      <w:rPr>
        <w:sz w:val="20"/>
        <w:szCs w:val="20"/>
      </w:rPr>
      <w:t>:__________</w:t>
    </w:r>
  </w:p>
  <w:p w14:paraId="07B10A54" w14:textId="77777777" w:rsidR="00205995" w:rsidRDefault="002059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A38D1F8"/>
    <w:lvl w:ilvl="0">
      <w:start w:val="1"/>
      <w:numFmt w:val="bullet"/>
      <w:pStyle w:val="List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3131B6A"/>
    <w:multiLevelType w:val="hybridMultilevel"/>
    <w:tmpl w:val="AF865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97CA6"/>
    <w:multiLevelType w:val="hybridMultilevel"/>
    <w:tmpl w:val="712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D5D79"/>
    <w:multiLevelType w:val="hybridMultilevel"/>
    <w:tmpl w:val="9078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8C4A6C"/>
    <w:multiLevelType w:val="hybridMultilevel"/>
    <w:tmpl w:val="9544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E3AE3"/>
    <w:multiLevelType w:val="hybridMultilevel"/>
    <w:tmpl w:val="95D0CF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262A52"/>
    <w:multiLevelType w:val="hybridMultilevel"/>
    <w:tmpl w:val="A9546600"/>
    <w:lvl w:ilvl="0" w:tplc="04090001">
      <w:start w:val="1"/>
      <w:numFmt w:val="bullet"/>
      <w:lvlText w:val=""/>
      <w:lvlJc w:val="left"/>
      <w:pPr>
        <w:ind w:left="1220" w:hanging="500"/>
      </w:pPr>
      <w:rPr>
        <w:rFonts w:ascii="Symbol" w:hAnsi="Symbol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E16289"/>
    <w:multiLevelType w:val="hybridMultilevel"/>
    <w:tmpl w:val="B7D29CC6"/>
    <w:lvl w:ilvl="0" w:tplc="F564B9DC">
      <w:start w:val="1"/>
      <w:numFmt w:val="decimal"/>
      <w:pStyle w:val="QuestionNumbered"/>
      <w:suff w:val="space"/>
      <w:lvlText w:val="%1."/>
      <w:lvlJc w:val="left"/>
      <w:pPr>
        <w:ind w:left="2340" w:hanging="21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569B1"/>
    <w:multiLevelType w:val="multilevel"/>
    <w:tmpl w:val="D00AB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B30DB5"/>
    <w:multiLevelType w:val="hybridMultilevel"/>
    <w:tmpl w:val="363882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FC40CCA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83D0BA1"/>
    <w:multiLevelType w:val="hybridMultilevel"/>
    <w:tmpl w:val="ECCA7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6419D"/>
    <w:multiLevelType w:val="hybridMultilevel"/>
    <w:tmpl w:val="C5EEB4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D71D55"/>
    <w:multiLevelType w:val="hybridMultilevel"/>
    <w:tmpl w:val="EBD8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34902"/>
    <w:multiLevelType w:val="hybridMultilevel"/>
    <w:tmpl w:val="250C87A2"/>
    <w:lvl w:ilvl="0" w:tplc="2C2C05A6">
      <w:numFmt w:val="bullet"/>
      <w:lvlText w:val="·"/>
      <w:lvlJc w:val="left"/>
      <w:pPr>
        <w:ind w:left="1220" w:hanging="500"/>
      </w:pPr>
      <w:rPr>
        <w:rFonts w:ascii="Calibri" w:eastAsia="Calibri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D34587"/>
    <w:multiLevelType w:val="multilevel"/>
    <w:tmpl w:val="06682CD8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6E605F"/>
    <w:multiLevelType w:val="hybridMultilevel"/>
    <w:tmpl w:val="8EB4F382"/>
    <w:lvl w:ilvl="0" w:tplc="E1982B4A">
      <w:start w:val="1"/>
      <w:numFmt w:val="decimal"/>
      <w:pStyle w:val="question"/>
      <w:lvlText w:val="%1."/>
      <w:lvlJc w:val="left"/>
      <w:pPr>
        <w:ind w:left="810" w:hanging="360"/>
      </w:pPr>
      <w:rPr>
        <w:rFonts w:ascii="Times New Roman" w:eastAsia="Calibri" w:hAnsi="Times New Roman" w:cs="Times New Roman" w:hint="default"/>
      </w:rPr>
    </w:lvl>
    <w:lvl w:ilvl="1" w:tplc="4FF0FAC6">
      <w:start w:val="1"/>
      <w:numFmt w:val="lowerLetter"/>
      <w:pStyle w:val="questionresponse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B6925"/>
    <w:multiLevelType w:val="hybridMultilevel"/>
    <w:tmpl w:val="FE2C71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95EE7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3172485"/>
    <w:multiLevelType w:val="hybridMultilevel"/>
    <w:tmpl w:val="79067E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891D93"/>
    <w:multiLevelType w:val="hybridMultilevel"/>
    <w:tmpl w:val="16505B48"/>
    <w:lvl w:ilvl="0" w:tplc="1C1A579A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D14304"/>
    <w:multiLevelType w:val="hybridMultilevel"/>
    <w:tmpl w:val="4CAE40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35A01"/>
    <w:multiLevelType w:val="hybridMultilevel"/>
    <w:tmpl w:val="1DC8D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11"/>
  </w:num>
  <w:num w:numId="4">
    <w:abstractNumId w:val="10"/>
  </w:num>
  <w:num w:numId="5">
    <w:abstractNumId w:val="18"/>
  </w:num>
  <w:num w:numId="6">
    <w:abstractNumId w:val="5"/>
  </w:num>
  <w:num w:numId="7">
    <w:abstractNumId w:val="20"/>
  </w:num>
  <w:num w:numId="8">
    <w:abstractNumId w:val="22"/>
  </w:num>
  <w:num w:numId="9">
    <w:abstractNumId w:val="17"/>
  </w:num>
  <w:num w:numId="10">
    <w:abstractNumId w:val="4"/>
  </w:num>
  <w:num w:numId="11">
    <w:abstractNumId w:val="2"/>
  </w:num>
  <w:num w:numId="12">
    <w:abstractNumId w:val="14"/>
  </w:num>
  <w:num w:numId="13">
    <w:abstractNumId w:val="6"/>
  </w:num>
  <w:num w:numId="14">
    <w:abstractNumId w:val="19"/>
  </w:num>
  <w:num w:numId="15">
    <w:abstractNumId w:val="12"/>
  </w:num>
  <w:num w:numId="16">
    <w:abstractNumId w:val="0"/>
  </w:num>
  <w:num w:numId="17">
    <w:abstractNumId w:val="0"/>
    <w:lvlOverride w:ilvl="0">
      <w:startOverride w:val="1"/>
    </w:lvlOverride>
  </w:num>
  <w:num w:numId="18">
    <w:abstractNumId w:val="16"/>
    <w:lvlOverride w:ilvl="0">
      <w:startOverride w:val="1"/>
    </w:lvlOverride>
  </w:num>
  <w:num w:numId="19">
    <w:abstractNumId w:val="13"/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9"/>
  </w:num>
  <w:num w:numId="27">
    <w:abstractNumId w:val="3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zA3Mjc3NjA2NTBS0lEKTi0uzszPAykwrAUAYaLCbiwAAAA="/>
  </w:docVars>
  <w:rsids>
    <w:rsidRoot w:val="00E117F5"/>
    <w:rsid w:val="0006378D"/>
    <w:rsid w:val="00075DAD"/>
    <w:rsid w:val="0008233F"/>
    <w:rsid w:val="0009122C"/>
    <w:rsid w:val="00091798"/>
    <w:rsid w:val="000B115C"/>
    <w:rsid w:val="000D47A5"/>
    <w:rsid w:val="000E516F"/>
    <w:rsid w:val="000F549C"/>
    <w:rsid w:val="001239A1"/>
    <w:rsid w:val="00126837"/>
    <w:rsid w:val="00137D79"/>
    <w:rsid w:val="00140FA3"/>
    <w:rsid w:val="001473CF"/>
    <w:rsid w:val="00157BF2"/>
    <w:rsid w:val="001678BA"/>
    <w:rsid w:val="00181ECD"/>
    <w:rsid w:val="001945C5"/>
    <w:rsid w:val="001B6B26"/>
    <w:rsid w:val="001C7CAF"/>
    <w:rsid w:val="001E0E3F"/>
    <w:rsid w:val="002024C8"/>
    <w:rsid w:val="00205995"/>
    <w:rsid w:val="00210E7D"/>
    <w:rsid w:val="00223E98"/>
    <w:rsid w:val="00230966"/>
    <w:rsid w:val="002408A9"/>
    <w:rsid w:val="00262860"/>
    <w:rsid w:val="0027339F"/>
    <w:rsid w:val="00277056"/>
    <w:rsid w:val="00280229"/>
    <w:rsid w:val="00282E89"/>
    <w:rsid w:val="0028667B"/>
    <w:rsid w:val="002B052E"/>
    <w:rsid w:val="002C24EA"/>
    <w:rsid w:val="002D1DF7"/>
    <w:rsid w:val="002E19A4"/>
    <w:rsid w:val="002F3C48"/>
    <w:rsid w:val="00302FFC"/>
    <w:rsid w:val="00321094"/>
    <w:rsid w:val="0032793F"/>
    <w:rsid w:val="003504D5"/>
    <w:rsid w:val="00352A5E"/>
    <w:rsid w:val="0035332F"/>
    <w:rsid w:val="003901D0"/>
    <w:rsid w:val="00395069"/>
    <w:rsid w:val="0039660B"/>
    <w:rsid w:val="003C12B3"/>
    <w:rsid w:val="003E617F"/>
    <w:rsid w:val="003F4349"/>
    <w:rsid w:val="003F58CC"/>
    <w:rsid w:val="00404B68"/>
    <w:rsid w:val="004216A2"/>
    <w:rsid w:val="00422920"/>
    <w:rsid w:val="00432CF7"/>
    <w:rsid w:val="00432E09"/>
    <w:rsid w:val="004473FE"/>
    <w:rsid w:val="004540BE"/>
    <w:rsid w:val="00457F04"/>
    <w:rsid w:val="00460907"/>
    <w:rsid w:val="00475C8D"/>
    <w:rsid w:val="00483456"/>
    <w:rsid w:val="00491E95"/>
    <w:rsid w:val="00492D73"/>
    <w:rsid w:val="004B190B"/>
    <w:rsid w:val="004B2AE9"/>
    <w:rsid w:val="004B69D2"/>
    <w:rsid w:val="004C4CAD"/>
    <w:rsid w:val="004E505A"/>
    <w:rsid w:val="004E6229"/>
    <w:rsid w:val="004E7682"/>
    <w:rsid w:val="0050437D"/>
    <w:rsid w:val="00514057"/>
    <w:rsid w:val="00523700"/>
    <w:rsid w:val="005370C7"/>
    <w:rsid w:val="005542BC"/>
    <w:rsid w:val="00562D5C"/>
    <w:rsid w:val="005730F7"/>
    <w:rsid w:val="0058768C"/>
    <w:rsid w:val="005B0558"/>
    <w:rsid w:val="005D1AC0"/>
    <w:rsid w:val="005D2CE3"/>
    <w:rsid w:val="005E4AED"/>
    <w:rsid w:val="005F5894"/>
    <w:rsid w:val="005F6997"/>
    <w:rsid w:val="00606B8B"/>
    <w:rsid w:val="00620C29"/>
    <w:rsid w:val="00632ED1"/>
    <w:rsid w:val="00640AE1"/>
    <w:rsid w:val="00643CF4"/>
    <w:rsid w:val="00651EB3"/>
    <w:rsid w:val="00655C3B"/>
    <w:rsid w:val="006711C0"/>
    <w:rsid w:val="00672DCE"/>
    <w:rsid w:val="0067607C"/>
    <w:rsid w:val="006833B6"/>
    <w:rsid w:val="006A2473"/>
    <w:rsid w:val="006B465D"/>
    <w:rsid w:val="006B53D6"/>
    <w:rsid w:val="006C05F6"/>
    <w:rsid w:val="006D271B"/>
    <w:rsid w:val="0071507D"/>
    <w:rsid w:val="007314AE"/>
    <w:rsid w:val="00734EF9"/>
    <w:rsid w:val="007408E4"/>
    <w:rsid w:val="00765683"/>
    <w:rsid w:val="007B0046"/>
    <w:rsid w:val="007B1F18"/>
    <w:rsid w:val="007C3505"/>
    <w:rsid w:val="007D400A"/>
    <w:rsid w:val="007E2587"/>
    <w:rsid w:val="007E7451"/>
    <w:rsid w:val="007F748D"/>
    <w:rsid w:val="00800C96"/>
    <w:rsid w:val="00801D63"/>
    <w:rsid w:val="00813008"/>
    <w:rsid w:val="008175D2"/>
    <w:rsid w:val="00822554"/>
    <w:rsid w:val="008472BB"/>
    <w:rsid w:val="00877692"/>
    <w:rsid w:val="0089032D"/>
    <w:rsid w:val="00890930"/>
    <w:rsid w:val="008B520D"/>
    <w:rsid w:val="008C1834"/>
    <w:rsid w:val="008C6A4A"/>
    <w:rsid w:val="008C7736"/>
    <w:rsid w:val="008D3647"/>
    <w:rsid w:val="008E47E6"/>
    <w:rsid w:val="008F7263"/>
    <w:rsid w:val="00902FC2"/>
    <w:rsid w:val="00903CF5"/>
    <w:rsid w:val="00925C88"/>
    <w:rsid w:val="009352E9"/>
    <w:rsid w:val="00942B7A"/>
    <w:rsid w:val="009542EE"/>
    <w:rsid w:val="00955099"/>
    <w:rsid w:val="00955A6F"/>
    <w:rsid w:val="00966C3C"/>
    <w:rsid w:val="009726FB"/>
    <w:rsid w:val="0098047E"/>
    <w:rsid w:val="00984E69"/>
    <w:rsid w:val="00990DE6"/>
    <w:rsid w:val="009951BD"/>
    <w:rsid w:val="009A7706"/>
    <w:rsid w:val="009B55A4"/>
    <w:rsid w:val="009C2F41"/>
    <w:rsid w:val="009C589D"/>
    <w:rsid w:val="009E4C5A"/>
    <w:rsid w:val="009E7E1D"/>
    <w:rsid w:val="009F245B"/>
    <w:rsid w:val="00A014AA"/>
    <w:rsid w:val="00A063FE"/>
    <w:rsid w:val="00A0660B"/>
    <w:rsid w:val="00A3244C"/>
    <w:rsid w:val="00A32557"/>
    <w:rsid w:val="00A45318"/>
    <w:rsid w:val="00A61319"/>
    <w:rsid w:val="00A7453A"/>
    <w:rsid w:val="00AA2AA2"/>
    <w:rsid w:val="00AA612B"/>
    <w:rsid w:val="00AC56F5"/>
    <w:rsid w:val="00AF1E1D"/>
    <w:rsid w:val="00AF389B"/>
    <w:rsid w:val="00B054B7"/>
    <w:rsid w:val="00B17693"/>
    <w:rsid w:val="00B5084D"/>
    <w:rsid w:val="00B5664A"/>
    <w:rsid w:val="00B656E6"/>
    <w:rsid w:val="00B7153D"/>
    <w:rsid w:val="00B74CC0"/>
    <w:rsid w:val="00B82149"/>
    <w:rsid w:val="00B902E3"/>
    <w:rsid w:val="00BA074A"/>
    <w:rsid w:val="00BB1FB5"/>
    <w:rsid w:val="00BB21C7"/>
    <w:rsid w:val="00C11D6B"/>
    <w:rsid w:val="00C11F62"/>
    <w:rsid w:val="00C2072E"/>
    <w:rsid w:val="00C2450F"/>
    <w:rsid w:val="00C32D05"/>
    <w:rsid w:val="00C72A83"/>
    <w:rsid w:val="00C87DE7"/>
    <w:rsid w:val="00C922D9"/>
    <w:rsid w:val="00C92ACE"/>
    <w:rsid w:val="00CA00C0"/>
    <w:rsid w:val="00CA0BA1"/>
    <w:rsid w:val="00CB25F8"/>
    <w:rsid w:val="00CB5EF4"/>
    <w:rsid w:val="00CB6EAC"/>
    <w:rsid w:val="00CC3775"/>
    <w:rsid w:val="00CC42C5"/>
    <w:rsid w:val="00CD6B94"/>
    <w:rsid w:val="00D0036A"/>
    <w:rsid w:val="00D14459"/>
    <w:rsid w:val="00D236A5"/>
    <w:rsid w:val="00D3559B"/>
    <w:rsid w:val="00D377A2"/>
    <w:rsid w:val="00D41EB8"/>
    <w:rsid w:val="00D501F6"/>
    <w:rsid w:val="00D562C2"/>
    <w:rsid w:val="00D61D3B"/>
    <w:rsid w:val="00D62651"/>
    <w:rsid w:val="00D7239B"/>
    <w:rsid w:val="00D925F9"/>
    <w:rsid w:val="00DA29A6"/>
    <w:rsid w:val="00E046A0"/>
    <w:rsid w:val="00E117F5"/>
    <w:rsid w:val="00E23734"/>
    <w:rsid w:val="00E2790A"/>
    <w:rsid w:val="00E53C4D"/>
    <w:rsid w:val="00E71170"/>
    <w:rsid w:val="00E725FA"/>
    <w:rsid w:val="00E74274"/>
    <w:rsid w:val="00E74971"/>
    <w:rsid w:val="00E95082"/>
    <w:rsid w:val="00EA2C15"/>
    <w:rsid w:val="00EB0F6C"/>
    <w:rsid w:val="00EB63F3"/>
    <w:rsid w:val="00ED62BF"/>
    <w:rsid w:val="00EE6FEF"/>
    <w:rsid w:val="00EF2C6C"/>
    <w:rsid w:val="00F056CB"/>
    <w:rsid w:val="00F11D14"/>
    <w:rsid w:val="00F1456D"/>
    <w:rsid w:val="00F151E6"/>
    <w:rsid w:val="00F26009"/>
    <w:rsid w:val="00F51320"/>
    <w:rsid w:val="00F52332"/>
    <w:rsid w:val="00F82BF1"/>
    <w:rsid w:val="00F94D47"/>
    <w:rsid w:val="00FA7A79"/>
    <w:rsid w:val="00FC25B3"/>
    <w:rsid w:val="00FC7DAE"/>
    <w:rsid w:val="00FD16A2"/>
    <w:rsid w:val="00FD438E"/>
    <w:rsid w:val="00FE008E"/>
    <w:rsid w:val="00FE6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2A48E72"/>
  <w15:chartTrackingRefBased/>
  <w15:docId w15:val="{607C1AEF-8AA5-42C7-BDF9-432C5BDD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082"/>
    <w:rPr>
      <w:rFonts w:ascii="Times New Roman" w:hAnsi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5082"/>
    <w:pPr>
      <w:shd w:val="clear" w:color="auto" w:fill="FFFFFF"/>
      <w:spacing w:before="2640"/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32D"/>
    <w:pPr>
      <w:keepNext/>
      <w:keepLines/>
      <w:shd w:val="clear" w:color="auto" w:fill="FFFFFF"/>
      <w:spacing w:before="240" w:after="240"/>
      <w:jc w:val="center"/>
      <w:outlineLvl w:val="1"/>
    </w:pPr>
    <w:rPr>
      <w:b/>
      <w:color w:val="222222"/>
      <w:sz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32D"/>
    <w:pPr>
      <w:keepNext/>
      <w:keepLines/>
      <w:spacing w:before="240" w:after="240" w:line="276" w:lineRule="auto"/>
      <w:outlineLvl w:val="2"/>
    </w:pPr>
    <w:rPr>
      <w:b/>
      <w:sz w:val="3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9A4"/>
    <w:pPr>
      <w:spacing w:after="200" w:line="276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B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2B7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003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36A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D0036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3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036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6B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6B94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5082"/>
    <w:rPr>
      <w:rFonts w:ascii="Times New Roman" w:hAnsi="Times New Roman"/>
      <w:b/>
      <w:sz w:val="40"/>
      <w:szCs w:val="22"/>
      <w:shd w:val="clear" w:color="auto" w:fill="FFFFFF"/>
      <w:lang w:eastAsia="en-US"/>
    </w:rPr>
  </w:style>
  <w:style w:type="paragraph" w:customStyle="1" w:styleId="disclaimer">
    <w:name w:val="disclaimer"/>
    <w:basedOn w:val="Normal"/>
    <w:qFormat/>
    <w:rsid w:val="00E95082"/>
    <w:pPr>
      <w:spacing w:before="5760" w:after="240"/>
    </w:pPr>
    <w:rPr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032D"/>
    <w:rPr>
      <w:rFonts w:ascii="Times New Roman" w:hAnsi="Times New Roman"/>
      <w:b/>
      <w:color w:val="222222"/>
      <w:sz w:val="40"/>
      <w:szCs w:val="22"/>
      <w:shd w:val="clear" w:color="auto" w:fill="FFFFFF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E95082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E95082"/>
    <w:rPr>
      <w:rFonts w:ascii="Times New Roman" w:hAnsi="Times New Roman"/>
      <w:sz w:val="22"/>
      <w:szCs w:val="22"/>
      <w:lang w:eastAsia="en-US"/>
    </w:rPr>
  </w:style>
  <w:style w:type="paragraph" w:styleId="ListBullet">
    <w:name w:val="List Bullet"/>
    <w:basedOn w:val="Normal"/>
    <w:uiPriority w:val="99"/>
    <w:unhideWhenUsed/>
    <w:rsid w:val="00E95082"/>
    <w:pPr>
      <w:numPr>
        <w:numId w:val="16"/>
      </w:numPr>
      <w:spacing w:after="240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032D"/>
    <w:rPr>
      <w:rFonts w:ascii="Times New Roman" w:hAnsi="Times New Roman"/>
      <w:b/>
      <w:sz w:val="36"/>
      <w:u w:val="single"/>
      <w:lang w:eastAsia="en-US"/>
    </w:rPr>
  </w:style>
  <w:style w:type="paragraph" w:customStyle="1" w:styleId="question">
    <w:name w:val="question"/>
    <w:basedOn w:val="ListParagraph"/>
    <w:qFormat/>
    <w:rsid w:val="004473FE"/>
    <w:pPr>
      <w:keepNext/>
      <w:keepLines/>
      <w:numPr>
        <w:numId w:val="1"/>
      </w:numPr>
      <w:spacing w:before="480"/>
    </w:pPr>
  </w:style>
  <w:style w:type="character" w:styleId="Hyperlink">
    <w:name w:val="Hyperlink"/>
    <w:basedOn w:val="DefaultParagraphFont"/>
    <w:uiPriority w:val="99"/>
    <w:unhideWhenUsed/>
    <w:rsid w:val="00606B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B8B"/>
    <w:rPr>
      <w:color w:val="605E5C"/>
      <w:shd w:val="clear" w:color="auto" w:fill="E1DFDD"/>
    </w:rPr>
  </w:style>
  <w:style w:type="paragraph" w:customStyle="1" w:styleId="questionresponse">
    <w:name w:val="question response"/>
    <w:basedOn w:val="ListParagraph"/>
    <w:qFormat/>
    <w:rsid w:val="001E0E3F"/>
    <w:pPr>
      <w:numPr>
        <w:ilvl w:val="1"/>
        <w:numId w:val="1"/>
      </w:numPr>
      <w:tabs>
        <w:tab w:val="right" w:leader="underscore" w:pos="7920"/>
      </w:tabs>
      <w:spacing w:after="0"/>
    </w:pPr>
  </w:style>
  <w:style w:type="paragraph" w:customStyle="1" w:styleId="continued">
    <w:name w:val="continued"/>
    <w:basedOn w:val="Normal"/>
    <w:qFormat/>
    <w:rsid w:val="002F3C48"/>
    <w:pPr>
      <w:jc w:val="right"/>
    </w:pPr>
    <w:rPr>
      <w:b/>
    </w:rPr>
  </w:style>
  <w:style w:type="table" w:styleId="TableGrid">
    <w:name w:val="Table Grid"/>
    <w:basedOn w:val="TableNormal"/>
    <w:uiPriority w:val="59"/>
    <w:rsid w:val="002F3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">
    <w:name w:val="number"/>
    <w:basedOn w:val="ListParagraph"/>
    <w:qFormat/>
    <w:rsid w:val="009C2F41"/>
    <w:pPr>
      <w:ind w:hanging="360"/>
    </w:pPr>
  </w:style>
  <w:style w:type="paragraph" w:customStyle="1" w:styleId="numbers2">
    <w:name w:val="numbers2"/>
    <w:basedOn w:val="ListParagraph"/>
    <w:qFormat/>
    <w:rsid w:val="009C2F41"/>
    <w:pPr>
      <w:spacing w:after="120"/>
      <w:ind w:left="1440" w:hanging="360"/>
      <w:contextualSpacing/>
    </w:pPr>
  </w:style>
  <w:style w:type="paragraph" w:customStyle="1" w:styleId="Response">
    <w:name w:val="Response"/>
    <w:basedOn w:val="Normal"/>
    <w:qFormat/>
    <w:rsid w:val="00FA7A79"/>
    <w:pPr>
      <w:tabs>
        <w:tab w:val="left" w:pos="1080"/>
        <w:tab w:val="left" w:pos="2160"/>
        <w:tab w:val="right" w:leader="underscore" w:pos="10800"/>
      </w:tabs>
      <w:ind w:left="1080" w:hanging="360"/>
    </w:pPr>
    <w:rPr>
      <w:rFonts w:eastAsia="Times New Roman"/>
    </w:rPr>
  </w:style>
  <w:style w:type="paragraph" w:customStyle="1" w:styleId="ResponseHeader">
    <w:name w:val="Response_Header"/>
    <w:basedOn w:val="Normal"/>
    <w:qFormat/>
    <w:rsid w:val="00FA7A79"/>
    <w:pPr>
      <w:keepNext/>
      <w:keepLines/>
      <w:tabs>
        <w:tab w:val="center" w:pos="4032"/>
        <w:tab w:val="center" w:pos="4464"/>
      </w:tabs>
      <w:ind w:right="1008"/>
    </w:pPr>
    <w:rPr>
      <w:rFonts w:eastAsia="Times New Roman"/>
      <w:b/>
      <w:sz w:val="20"/>
      <w:szCs w:val="20"/>
    </w:rPr>
  </w:style>
  <w:style w:type="paragraph" w:customStyle="1" w:styleId="QuestionNumbered">
    <w:name w:val="Question Numbered"/>
    <w:basedOn w:val="Normal"/>
    <w:qFormat/>
    <w:rsid w:val="00E23734"/>
    <w:pPr>
      <w:keepNext/>
      <w:keepLines/>
      <w:numPr>
        <w:numId w:val="30"/>
      </w:numPr>
      <w:spacing w:before="240" w:after="240"/>
    </w:pPr>
    <w:rPr>
      <w:rFonts w:eastAsia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93A64-A167-4FA8-A144-42F533AC9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Transfer Center (TTC) GPRA Post-Event Form</vt:lpstr>
    </vt:vector>
  </TitlesOfParts>
  <Company/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GPRA Post-Event Form</dc:title>
  <dc:subject>Post-Event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Post-Event, Event, Form, Technology, Transfer Center, Government Performance and Results Act, GPRA</cp:keywords>
  <dc:description/>
  <cp:lastModifiedBy>Streeter Wilson, Jamie (SAMHSA/CBHSQ)</cp:lastModifiedBy>
  <cp:revision>2</cp:revision>
  <dcterms:created xsi:type="dcterms:W3CDTF">2021-07-30T19:19:00Z</dcterms:created>
  <dcterms:modified xsi:type="dcterms:W3CDTF">2021-07-3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 (United States)</vt:lpwstr>
  </property>
</Properties>
</file>